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937C25" w14:textId="77777777" w:rsidR="00C04130" w:rsidRPr="00FF482B" w:rsidRDefault="00C04130" w:rsidP="004508A7">
      <w:bookmarkStart w:id="0" w:name="_Hlk483577091"/>
      <w:bookmarkEnd w:id="0"/>
    </w:p>
    <w:p w14:paraId="3B0E79F9" w14:textId="77777777" w:rsidR="00C04130" w:rsidRPr="00C04130" w:rsidRDefault="00C04130" w:rsidP="00C04130">
      <w:pPr>
        <w:rPr>
          <w:lang w:val="en-CA" w:eastAsia="x-none"/>
        </w:rPr>
      </w:pPr>
    </w:p>
    <w:p w14:paraId="356A19D4" w14:textId="77777777" w:rsidR="00C04130" w:rsidRPr="00C04130" w:rsidRDefault="00C04130" w:rsidP="00C04130">
      <w:pPr>
        <w:rPr>
          <w:lang w:val="en-CA" w:eastAsia="x-none"/>
        </w:rPr>
      </w:pPr>
    </w:p>
    <w:p w14:paraId="426DA1B9" w14:textId="77777777" w:rsidR="00C04130" w:rsidRPr="00C04130" w:rsidRDefault="002E7F63" w:rsidP="00C04130">
      <w:pPr>
        <w:rPr>
          <w:lang w:val="en-CA" w:eastAsia="x-none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69265E25" wp14:editId="6810A006">
                <wp:simplePos x="0" y="0"/>
                <wp:positionH relativeFrom="column">
                  <wp:posOffset>-64135</wp:posOffset>
                </wp:positionH>
                <wp:positionV relativeFrom="paragraph">
                  <wp:posOffset>118745</wp:posOffset>
                </wp:positionV>
                <wp:extent cx="5819775" cy="2800350"/>
                <wp:effectExtent l="0" t="0" r="9525" b="0"/>
                <wp:wrapNone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19775" cy="28003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6D2ED65" w14:textId="040A95AA" w:rsidR="00AD5058" w:rsidRPr="00C81975" w:rsidRDefault="00DA1C21" w:rsidP="00D32C12">
                            <w:pPr>
                              <w:pStyle w:val="ZzeemH1"/>
                              <w:rPr>
                                <w:bCs/>
                                <w:color w:val="auto"/>
                                <w:lang w:val="en-CA"/>
                              </w:rPr>
                            </w:pPr>
                            <w:bookmarkStart w:id="1" w:name="_Toc452976017"/>
                            <w:r>
                              <w:rPr>
                                <w:bCs/>
                                <w:color w:val="auto"/>
                                <w:lang w:val="en-CA"/>
                              </w:rPr>
                              <w:t>Hypertension</w:t>
                            </w:r>
                            <w:r w:rsidR="00FF482B" w:rsidRPr="00C81975">
                              <w:rPr>
                                <w:bCs/>
                                <w:color w:val="auto"/>
                                <w:lang w:val="en-CA"/>
                              </w:rPr>
                              <w:t xml:space="preserve"> Canada</w:t>
                            </w:r>
                          </w:p>
                          <w:p w14:paraId="04EA0FC4" w14:textId="01BD9424" w:rsidR="00AD5058" w:rsidRPr="00C81975" w:rsidRDefault="00AD5058" w:rsidP="00D32C12">
                            <w:pPr>
                              <w:pStyle w:val="ZzeemH1"/>
                              <w:rPr>
                                <w:bCs/>
                                <w:color w:val="auto"/>
                                <w:lang w:val="en-CA"/>
                              </w:rPr>
                            </w:pPr>
                            <w:r w:rsidRPr="00C81975">
                              <w:rPr>
                                <w:bCs/>
                                <w:color w:val="auto"/>
                                <w:lang w:val="en-CA"/>
                              </w:rPr>
                              <w:t>STRATEGIC PLAN 20</w:t>
                            </w:r>
                            <w:r w:rsidR="00CE7307" w:rsidRPr="00C81975">
                              <w:rPr>
                                <w:bCs/>
                                <w:color w:val="auto"/>
                                <w:lang w:val="en-CA"/>
                              </w:rPr>
                              <w:t>2</w:t>
                            </w:r>
                            <w:r w:rsidR="00DA1C21">
                              <w:rPr>
                                <w:bCs/>
                                <w:color w:val="auto"/>
                                <w:lang w:val="en-CA"/>
                              </w:rPr>
                              <w:t>2</w:t>
                            </w:r>
                            <w:r w:rsidRPr="00C81975">
                              <w:rPr>
                                <w:bCs/>
                                <w:color w:val="auto"/>
                                <w:lang w:val="en-CA"/>
                              </w:rPr>
                              <w:t>-202</w:t>
                            </w:r>
                            <w:r w:rsidR="00DA1C21">
                              <w:rPr>
                                <w:bCs/>
                                <w:color w:val="auto"/>
                                <w:lang w:val="en-CA"/>
                              </w:rPr>
                              <w:t>5</w:t>
                            </w:r>
                          </w:p>
                          <w:p w14:paraId="226B7E0A" w14:textId="5EEC5612" w:rsidR="00AD5058" w:rsidRPr="00DA1C21" w:rsidRDefault="00FF482B" w:rsidP="00C97202">
                            <w:pPr>
                              <w:pStyle w:val="ZzeemH3"/>
                              <w:rPr>
                                <w:lang w:val="en-CA"/>
                              </w:rPr>
                            </w:pPr>
                            <w:r>
                              <w:t>FEBRUARY</w:t>
                            </w:r>
                            <w:r w:rsidR="00AD5058">
                              <w:t xml:space="preserve"> </w:t>
                            </w:r>
                            <w:r w:rsidR="00AD5058" w:rsidRPr="001201A6">
                              <w:t>20</w:t>
                            </w:r>
                            <w:r w:rsidR="00CE7307">
                              <w:t>2</w:t>
                            </w:r>
                            <w:r w:rsidR="00DA1C21">
                              <w:rPr>
                                <w:lang w:val="en-CA"/>
                              </w:rPr>
                              <w:t>2</w:t>
                            </w:r>
                          </w:p>
                          <w:p w14:paraId="10CF0314" w14:textId="77777777" w:rsidR="00AD5058" w:rsidRDefault="00AD5058" w:rsidP="00C97202">
                            <w:pPr>
                              <w:pStyle w:val="ZzeemH3"/>
                            </w:pPr>
                          </w:p>
                          <w:p w14:paraId="70B5C7A4" w14:textId="4555213D" w:rsidR="00AD5058" w:rsidRPr="00956630" w:rsidRDefault="00432850" w:rsidP="00C97202">
                            <w:pPr>
                              <w:pStyle w:val="ZzeemH3"/>
                              <w:rPr>
                                <w:color w:val="002060"/>
                                <w:lang w:val="en-CA"/>
                              </w:rPr>
                            </w:pPr>
                            <w:r>
                              <w:rPr>
                                <w:noProof/>
                                <w:color w:val="002060"/>
                                <w:lang w:val="en-CA"/>
                              </w:rPr>
                              <w:drawing>
                                <wp:inline distT="0" distB="0" distL="0" distR="0" wp14:anchorId="6DE8FAFF" wp14:editId="060DE90D">
                                  <wp:extent cx="3195143" cy="1219200"/>
                                  <wp:effectExtent l="0" t="0" r="5715" b="0"/>
                                  <wp:docPr id="1" name="Picture 1" descr="Logo, company name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Picture 1" descr="Logo, company name&#10;&#10;Description automatically generated"/>
                                          <pic:cNvPicPr/>
                                        </pic:nvPicPr>
                                        <pic:blipFill>
                                          <a:blip r:embed="rId1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3197907" cy="122025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bookmarkEnd w:id="1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9265E2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5.05pt;margin-top:9.35pt;width:458.25pt;height:220.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" stroked="f">
                <v:textbox>
                  <w:txbxContent>
                    <w:p w14:paraId="26D2ED65" w14:textId="040A95AA" w:rsidR="00AD5058" w:rsidRPr="00C81975" w:rsidRDefault="00DA1C21" w:rsidP="00D32C12">
                      <w:pPr>
                        <w:pStyle w:val="ZzeemH1"/>
                        <w:rPr>
                          <w:bCs/>
                          <w:color w:val="auto"/>
                          <w:lang w:val="en-CA"/>
                        </w:rPr>
                      </w:pPr>
                      <w:bookmarkStart w:id="2" w:name="_Toc452976017"/>
                      <w:r>
                        <w:rPr>
                          <w:bCs/>
                          <w:color w:val="auto"/>
                          <w:lang w:val="en-CA"/>
                        </w:rPr>
                        <w:t>Hypertension</w:t>
                      </w:r>
                      <w:r w:rsidR="00FF482B" w:rsidRPr="00C81975">
                        <w:rPr>
                          <w:bCs/>
                          <w:color w:val="auto"/>
                          <w:lang w:val="en-CA"/>
                        </w:rPr>
                        <w:t xml:space="preserve"> Canada</w:t>
                      </w:r>
                    </w:p>
                    <w:p w14:paraId="04EA0FC4" w14:textId="01BD9424" w:rsidR="00AD5058" w:rsidRPr="00C81975" w:rsidRDefault="00AD5058" w:rsidP="00D32C12">
                      <w:pPr>
                        <w:pStyle w:val="ZzeemH1"/>
                        <w:rPr>
                          <w:bCs/>
                          <w:color w:val="auto"/>
                          <w:lang w:val="en-CA"/>
                        </w:rPr>
                      </w:pPr>
                      <w:r w:rsidRPr="00C81975">
                        <w:rPr>
                          <w:bCs/>
                          <w:color w:val="auto"/>
                          <w:lang w:val="en-CA"/>
                        </w:rPr>
                        <w:t>STRATEGIC PLAN 20</w:t>
                      </w:r>
                      <w:r w:rsidR="00CE7307" w:rsidRPr="00C81975">
                        <w:rPr>
                          <w:bCs/>
                          <w:color w:val="auto"/>
                          <w:lang w:val="en-CA"/>
                        </w:rPr>
                        <w:t>2</w:t>
                      </w:r>
                      <w:r w:rsidR="00DA1C21">
                        <w:rPr>
                          <w:bCs/>
                          <w:color w:val="auto"/>
                          <w:lang w:val="en-CA"/>
                        </w:rPr>
                        <w:t>2</w:t>
                      </w:r>
                      <w:r w:rsidRPr="00C81975">
                        <w:rPr>
                          <w:bCs/>
                          <w:color w:val="auto"/>
                          <w:lang w:val="en-CA"/>
                        </w:rPr>
                        <w:t>-202</w:t>
                      </w:r>
                      <w:r w:rsidR="00DA1C21">
                        <w:rPr>
                          <w:bCs/>
                          <w:color w:val="auto"/>
                          <w:lang w:val="en-CA"/>
                        </w:rPr>
                        <w:t>5</w:t>
                      </w:r>
                    </w:p>
                    <w:p w14:paraId="226B7E0A" w14:textId="5EEC5612" w:rsidR="00AD5058" w:rsidRPr="00DA1C21" w:rsidRDefault="00FF482B" w:rsidP="00C97202">
                      <w:pPr>
                        <w:pStyle w:val="ZzeemH3"/>
                        <w:rPr>
                          <w:lang w:val="en-CA"/>
                        </w:rPr>
                      </w:pPr>
                      <w:r>
                        <w:t>FEBRUARY</w:t>
                      </w:r>
                      <w:r w:rsidR="00AD5058">
                        <w:t xml:space="preserve"> </w:t>
                      </w:r>
                      <w:r w:rsidR="00AD5058" w:rsidRPr="001201A6">
                        <w:t>20</w:t>
                      </w:r>
                      <w:r w:rsidR="00CE7307">
                        <w:t>2</w:t>
                      </w:r>
                      <w:r w:rsidR="00DA1C21">
                        <w:rPr>
                          <w:lang w:val="en-CA"/>
                        </w:rPr>
                        <w:t>2</w:t>
                      </w:r>
                    </w:p>
                    <w:p w14:paraId="10CF0314" w14:textId="77777777" w:rsidR="00AD5058" w:rsidRDefault="00AD5058" w:rsidP="00C97202">
                      <w:pPr>
                        <w:pStyle w:val="ZzeemH3"/>
                      </w:pPr>
                    </w:p>
                    <w:p w14:paraId="70B5C7A4" w14:textId="4555213D" w:rsidR="00AD5058" w:rsidRPr="00956630" w:rsidRDefault="00432850" w:rsidP="00C97202">
                      <w:pPr>
                        <w:pStyle w:val="ZzeemH3"/>
                        <w:rPr>
                          <w:color w:val="002060"/>
                          <w:lang w:val="en-CA"/>
                        </w:rPr>
                      </w:pPr>
                      <w:r>
                        <w:rPr>
                          <w:noProof/>
                          <w:color w:val="002060"/>
                          <w:lang w:val="en-CA"/>
                        </w:rPr>
                        <w:drawing>
                          <wp:inline distT="0" distB="0" distL="0" distR="0" wp14:anchorId="6DE8FAFF" wp14:editId="060DE90D">
                            <wp:extent cx="3195143" cy="1219200"/>
                            <wp:effectExtent l="0" t="0" r="5715" b="0"/>
                            <wp:docPr id="1" name="Picture 1" descr="Logo, company name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Picture 1" descr="Logo, company name&#10;&#10;Description automatically generated"/>
                                    <pic:cNvPicPr/>
                                  </pic:nvPicPr>
                                  <pic:blipFill>
                                    <a:blip r:embed="rId11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3197907" cy="122025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bookmarkEnd w:id="2"/>
                  </w:txbxContent>
                </v:textbox>
              </v:shape>
            </w:pict>
          </mc:Fallback>
        </mc:AlternateContent>
      </w:r>
    </w:p>
    <w:p w14:paraId="02E20988" w14:textId="77777777" w:rsidR="00C04130" w:rsidRPr="00C04130" w:rsidRDefault="00C04130" w:rsidP="00C04130">
      <w:pPr>
        <w:rPr>
          <w:lang w:val="en-CA" w:eastAsia="x-none"/>
        </w:rPr>
      </w:pPr>
    </w:p>
    <w:p w14:paraId="34945949" w14:textId="77777777" w:rsidR="00C04130" w:rsidRPr="00C04130" w:rsidRDefault="00C04130" w:rsidP="00C04130">
      <w:pPr>
        <w:rPr>
          <w:lang w:val="en-CA" w:eastAsia="x-none"/>
        </w:rPr>
      </w:pPr>
    </w:p>
    <w:p w14:paraId="3A3205D0" w14:textId="77777777" w:rsidR="00C04130" w:rsidRPr="00C04130" w:rsidRDefault="00C04130" w:rsidP="00C04130">
      <w:pPr>
        <w:rPr>
          <w:lang w:val="en-CA" w:eastAsia="x-none"/>
        </w:rPr>
      </w:pPr>
    </w:p>
    <w:p w14:paraId="2C15C133" w14:textId="77777777" w:rsidR="00C04130" w:rsidRPr="00C04130" w:rsidRDefault="00C04130" w:rsidP="00C04130">
      <w:pPr>
        <w:rPr>
          <w:lang w:val="en-CA" w:eastAsia="x-none"/>
        </w:rPr>
      </w:pPr>
    </w:p>
    <w:p w14:paraId="59A183B0" w14:textId="77777777" w:rsidR="00C04130" w:rsidRPr="00C04130" w:rsidRDefault="00C04130" w:rsidP="00C04130">
      <w:pPr>
        <w:rPr>
          <w:lang w:val="en-CA" w:eastAsia="x-none"/>
        </w:rPr>
      </w:pPr>
    </w:p>
    <w:p w14:paraId="2445DFB0" w14:textId="77777777" w:rsidR="00C04130" w:rsidRPr="00C04130" w:rsidRDefault="00C04130" w:rsidP="00C04130">
      <w:pPr>
        <w:rPr>
          <w:lang w:val="en-CA" w:eastAsia="x-none"/>
        </w:rPr>
      </w:pPr>
    </w:p>
    <w:p w14:paraId="27A33A3B" w14:textId="77777777" w:rsidR="00C04130" w:rsidRPr="00C04130" w:rsidRDefault="00C04130" w:rsidP="00C04130">
      <w:pPr>
        <w:rPr>
          <w:lang w:val="en-CA" w:eastAsia="x-none"/>
        </w:rPr>
      </w:pPr>
    </w:p>
    <w:p w14:paraId="3BFDB45D" w14:textId="77777777" w:rsidR="00C04130" w:rsidRPr="00C04130" w:rsidRDefault="00C04130" w:rsidP="00C04130">
      <w:pPr>
        <w:rPr>
          <w:lang w:val="en-CA" w:eastAsia="x-none"/>
        </w:rPr>
      </w:pPr>
    </w:p>
    <w:p w14:paraId="0EFD1FD7" w14:textId="77777777" w:rsidR="00C04130" w:rsidRPr="00C04130" w:rsidRDefault="00C04130" w:rsidP="00C04130">
      <w:pPr>
        <w:rPr>
          <w:lang w:val="en-CA" w:eastAsia="x-none"/>
        </w:rPr>
      </w:pPr>
    </w:p>
    <w:p w14:paraId="1FBB3C98" w14:textId="77777777" w:rsidR="00C04130" w:rsidRPr="00C04130" w:rsidRDefault="00C04130" w:rsidP="00C04130">
      <w:pPr>
        <w:rPr>
          <w:lang w:val="en-CA" w:eastAsia="x-none"/>
        </w:rPr>
      </w:pPr>
    </w:p>
    <w:p w14:paraId="6D10639D" w14:textId="77777777" w:rsidR="00C04130" w:rsidRPr="00C04130" w:rsidRDefault="00C04130" w:rsidP="00C04130">
      <w:pPr>
        <w:rPr>
          <w:lang w:val="en-CA" w:eastAsia="x-none"/>
        </w:rPr>
      </w:pPr>
    </w:p>
    <w:p w14:paraId="28CA7A6B" w14:textId="77777777" w:rsidR="00C04130" w:rsidRPr="00C04130" w:rsidRDefault="00C04130" w:rsidP="00C04130">
      <w:pPr>
        <w:rPr>
          <w:lang w:val="en-CA" w:eastAsia="x-none"/>
        </w:rPr>
      </w:pPr>
    </w:p>
    <w:p w14:paraId="7AC7226D" w14:textId="77777777" w:rsidR="00C04130" w:rsidRPr="00C04130" w:rsidRDefault="00C04130" w:rsidP="00C04130">
      <w:pPr>
        <w:rPr>
          <w:lang w:val="en-CA" w:eastAsia="x-none"/>
        </w:rPr>
      </w:pPr>
    </w:p>
    <w:p w14:paraId="44809B58" w14:textId="77777777" w:rsidR="00C04130" w:rsidRPr="00C04130" w:rsidRDefault="00C04130" w:rsidP="00C04130">
      <w:pPr>
        <w:rPr>
          <w:lang w:val="en-CA" w:eastAsia="x-none"/>
        </w:rPr>
      </w:pPr>
    </w:p>
    <w:p w14:paraId="14D4609A" w14:textId="77777777" w:rsidR="00C04130" w:rsidRPr="00C04130" w:rsidRDefault="00C04130" w:rsidP="00C04130">
      <w:pPr>
        <w:rPr>
          <w:lang w:val="en-CA" w:eastAsia="x-none"/>
        </w:rPr>
      </w:pPr>
    </w:p>
    <w:p w14:paraId="328AC16C" w14:textId="77777777" w:rsidR="00C04130" w:rsidRPr="00C04130" w:rsidRDefault="00C04130" w:rsidP="00C04130">
      <w:pPr>
        <w:rPr>
          <w:lang w:val="en-CA" w:eastAsia="x-none"/>
        </w:rPr>
      </w:pPr>
    </w:p>
    <w:p w14:paraId="102B1F09" w14:textId="77777777" w:rsidR="00C04130" w:rsidRDefault="00C04130" w:rsidP="00C04130">
      <w:pPr>
        <w:pStyle w:val="ZzeemH1"/>
        <w:tabs>
          <w:tab w:val="left" w:pos="1005"/>
        </w:tabs>
        <w:rPr>
          <w:lang w:val="en-CA"/>
        </w:rPr>
      </w:pPr>
      <w:r>
        <w:rPr>
          <w:lang w:val="en-CA"/>
        </w:rPr>
        <w:tab/>
      </w:r>
    </w:p>
    <w:p w14:paraId="615244BB" w14:textId="77777777" w:rsidR="00C04130" w:rsidRDefault="00C04130">
      <w:pPr>
        <w:spacing w:before="0" w:after="0"/>
        <w:rPr>
          <w:color w:val="002060"/>
          <w:sz w:val="36"/>
          <w:lang w:val="en-CA" w:eastAsia="x-none"/>
        </w:rPr>
      </w:pPr>
    </w:p>
    <w:p w14:paraId="2C239712" w14:textId="77777777" w:rsidR="00C04130" w:rsidRDefault="00C04130" w:rsidP="00C04130">
      <w:pPr>
        <w:pStyle w:val="ZzeemH1"/>
        <w:tabs>
          <w:tab w:val="left" w:pos="1005"/>
        </w:tabs>
        <w:rPr>
          <w:lang w:val="en-CA"/>
        </w:rPr>
      </w:pPr>
    </w:p>
    <w:p w14:paraId="6C675EE9" w14:textId="77777777" w:rsidR="00AD5058" w:rsidRDefault="00D32C12" w:rsidP="00AD5058">
      <w:pPr>
        <w:pStyle w:val="ZzeemH1"/>
        <w:rPr>
          <w:lang w:val="en-CA"/>
        </w:rPr>
      </w:pPr>
      <w:r w:rsidRPr="00C04130">
        <w:br w:type="page"/>
      </w:r>
    </w:p>
    <w:p w14:paraId="34F5EBD3" w14:textId="6CDF628B" w:rsidR="005D602F" w:rsidRPr="005D602F" w:rsidRDefault="005D602F" w:rsidP="005D602F">
      <w:pPr>
        <w:pStyle w:val="ZzeemH1"/>
        <w:rPr>
          <w:b/>
          <w:bCs/>
          <w:color w:val="auto"/>
          <w:lang w:val="en-US"/>
        </w:rPr>
      </w:pPr>
      <w:bookmarkStart w:id="3" w:name="_Toc333563014"/>
      <w:bookmarkStart w:id="4" w:name="_Toc492372145"/>
      <w:r w:rsidRPr="005D602F">
        <w:rPr>
          <w:b/>
          <w:bCs/>
          <w:color w:val="auto"/>
          <w:lang w:val="en-US"/>
        </w:rPr>
        <w:lastRenderedPageBreak/>
        <w:t>Vision</w:t>
      </w:r>
    </w:p>
    <w:p w14:paraId="18250F9D" w14:textId="7216D948" w:rsidR="00E02AFA" w:rsidRDefault="00E02AFA" w:rsidP="005D602F">
      <w:pPr>
        <w:pStyle w:val="ZzeemH1"/>
        <w:rPr>
          <w:color w:val="auto"/>
          <w:sz w:val="22"/>
          <w:szCs w:val="22"/>
          <w:lang w:val="en-US" w:eastAsia="en-US"/>
        </w:rPr>
      </w:pPr>
      <w:r w:rsidRPr="00E02AFA">
        <w:rPr>
          <w:color w:val="auto"/>
          <w:sz w:val="22"/>
          <w:szCs w:val="22"/>
          <w:lang w:val="en-US" w:eastAsia="en-US"/>
        </w:rPr>
        <w:t xml:space="preserve">Healthy blood pressure for every Canadian. </w:t>
      </w:r>
    </w:p>
    <w:p w14:paraId="5B35B9BF" w14:textId="683A1ADA" w:rsidR="005D602F" w:rsidRPr="005D602F" w:rsidRDefault="005D602F" w:rsidP="005D602F">
      <w:pPr>
        <w:pStyle w:val="ZzeemH1"/>
        <w:rPr>
          <w:b/>
          <w:bCs/>
          <w:color w:val="auto"/>
          <w:lang w:val="en-US"/>
        </w:rPr>
      </w:pPr>
      <w:r w:rsidRPr="005D602F">
        <w:rPr>
          <w:b/>
          <w:bCs/>
          <w:color w:val="auto"/>
          <w:lang w:val="en-US"/>
        </w:rPr>
        <w:t>Mission</w:t>
      </w:r>
    </w:p>
    <w:p w14:paraId="1F4F15FA" w14:textId="5C2AD414" w:rsidR="002E6791" w:rsidRDefault="002E6791" w:rsidP="004D4746">
      <w:pPr>
        <w:pStyle w:val="ZzeemH1"/>
        <w:rPr>
          <w:color w:val="auto"/>
          <w:sz w:val="22"/>
          <w:szCs w:val="22"/>
          <w:lang w:val="en-US" w:eastAsia="en-US"/>
        </w:rPr>
      </w:pPr>
      <w:r w:rsidRPr="002E6791">
        <w:rPr>
          <w:color w:val="auto"/>
          <w:sz w:val="22"/>
          <w:szCs w:val="22"/>
          <w:lang w:val="en-US" w:eastAsia="en-US"/>
        </w:rPr>
        <w:t xml:space="preserve">Advancing </w:t>
      </w:r>
      <w:r w:rsidR="008B2537">
        <w:rPr>
          <w:color w:val="auto"/>
          <w:sz w:val="22"/>
          <w:szCs w:val="22"/>
          <w:lang w:val="en-US" w:eastAsia="en-US"/>
        </w:rPr>
        <w:t xml:space="preserve">the </w:t>
      </w:r>
      <w:r w:rsidRPr="002E6791">
        <w:rPr>
          <w:color w:val="auto"/>
          <w:sz w:val="22"/>
          <w:szCs w:val="22"/>
          <w:lang w:val="en-US" w:eastAsia="en-US"/>
        </w:rPr>
        <w:t xml:space="preserve">health </w:t>
      </w:r>
      <w:r w:rsidR="008B2537">
        <w:rPr>
          <w:color w:val="auto"/>
          <w:sz w:val="22"/>
          <w:szCs w:val="22"/>
          <w:lang w:val="en-US" w:eastAsia="en-US"/>
        </w:rPr>
        <w:t xml:space="preserve">of Canadians </w:t>
      </w:r>
      <w:r w:rsidR="009A1F26">
        <w:rPr>
          <w:color w:val="auto"/>
          <w:sz w:val="22"/>
          <w:szCs w:val="22"/>
          <w:lang w:val="en-US" w:eastAsia="en-US"/>
        </w:rPr>
        <w:t xml:space="preserve">by enabling </w:t>
      </w:r>
      <w:r w:rsidRPr="002E6791">
        <w:rPr>
          <w:color w:val="auto"/>
          <w:sz w:val="22"/>
          <w:szCs w:val="22"/>
          <w:lang w:val="en-US" w:eastAsia="en-US"/>
        </w:rPr>
        <w:t xml:space="preserve">the </w:t>
      </w:r>
      <w:r w:rsidR="009A1F26">
        <w:rPr>
          <w:color w:val="auto"/>
          <w:sz w:val="22"/>
          <w:szCs w:val="22"/>
          <w:lang w:val="en-US" w:eastAsia="en-US"/>
        </w:rPr>
        <w:t xml:space="preserve">detection, </w:t>
      </w:r>
      <w:r w:rsidRPr="002E6791">
        <w:rPr>
          <w:color w:val="auto"/>
          <w:sz w:val="22"/>
          <w:szCs w:val="22"/>
          <w:lang w:val="en-US" w:eastAsia="en-US"/>
        </w:rPr>
        <w:t>prevention and control of high blood pressure and its complications.</w:t>
      </w:r>
      <w:r w:rsidR="00FD17B3">
        <w:rPr>
          <w:color w:val="auto"/>
          <w:sz w:val="22"/>
          <w:szCs w:val="22"/>
          <w:lang w:val="en-US" w:eastAsia="en-US"/>
        </w:rPr>
        <w:t xml:space="preserve"> </w:t>
      </w:r>
    </w:p>
    <w:p w14:paraId="0D723381" w14:textId="2A0D960A" w:rsidR="009D4324" w:rsidRPr="0010258F" w:rsidRDefault="009D4324" w:rsidP="004D4746">
      <w:pPr>
        <w:pStyle w:val="ZzeemH1"/>
        <w:rPr>
          <w:b/>
          <w:bCs/>
          <w:color w:val="auto"/>
          <w:lang w:val="en-US"/>
        </w:rPr>
      </w:pPr>
      <w:r w:rsidRPr="0010258F">
        <w:rPr>
          <w:b/>
          <w:bCs/>
          <w:color w:val="auto"/>
          <w:lang w:val="en-US"/>
        </w:rPr>
        <w:t>What we are</w:t>
      </w:r>
    </w:p>
    <w:p w14:paraId="06C8F093" w14:textId="77E4C8C6" w:rsidR="009D4324" w:rsidRDefault="0010258F" w:rsidP="004D4746">
      <w:pPr>
        <w:pStyle w:val="ZzeemH1"/>
        <w:rPr>
          <w:color w:val="auto"/>
          <w:sz w:val="22"/>
          <w:szCs w:val="22"/>
          <w:lang w:val="en-US" w:eastAsia="en-US"/>
        </w:rPr>
      </w:pPr>
      <w:r>
        <w:rPr>
          <w:color w:val="auto"/>
          <w:sz w:val="22"/>
          <w:szCs w:val="22"/>
          <w:lang w:val="en-US" w:eastAsia="en-US"/>
        </w:rPr>
        <w:t xml:space="preserve">A cause-specific organization. Our job is to deliver progress on our cause. </w:t>
      </w:r>
      <w:r w:rsidR="0096136D">
        <w:rPr>
          <w:color w:val="auto"/>
          <w:sz w:val="22"/>
          <w:szCs w:val="22"/>
          <w:lang w:val="en-US" w:eastAsia="en-US"/>
        </w:rPr>
        <w:t>Members pay dues to support the cause,</w:t>
      </w:r>
      <w:r w:rsidR="00433DE7">
        <w:rPr>
          <w:color w:val="auto"/>
          <w:sz w:val="22"/>
          <w:szCs w:val="22"/>
          <w:lang w:val="en-US" w:eastAsia="en-US"/>
        </w:rPr>
        <w:t xml:space="preserve"> volunteer,</w:t>
      </w:r>
      <w:r w:rsidR="0096136D">
        <w:rPr>
          <w:color w:val="auto"/>
          <w:sz w:val="22"/>
          <w:szCs w:val="22"/>
          <w:lang w:val="en-US" w:eastAsia="en-US"/>
        </w:rPr>
        <w:t xml:space="preserve"> and to feel engaged with the cause. </w:t>
      </w:r>
    </w:p>
    <w:p w14:paraId="2F2EE4D0" w14:textId="63D4CA87" w:rsidR="00E620C1" w:rsidRPr="00E620C1" w:rsidRDefault="00E620C1" w:rsidP="004D4746">
      <w:pPr>
        <w:pStyle w:val="ZzeemH1"/>
        <w:rPr>
          <w:b/>
          <w:bCs/>
          <w:color w:val="auto"/>
          <w:lang w:val="en-US"/>
        </w:rPr>
      </w:pPr>
      <w:r w:rsidRPr="00E620C1">
        <w:rPr>
          <w:b/>
          <w:bCs/>
          <w:color w:val="auto"/>
          <w:lang w:val="en-US"/>
        </w:rPr>
        <w:t>Mandate</w:t>
      </w:r>
    </w:p>
    <w:p w14:paraId="724450C9" w14:textId="77777777" w:rsidR="000A274E" w:rsidRDefault="00283F63" w:rsidP="000A274E">
      <w:pPr>
        <w:pStyle w:val="ZzeemH1"/>
        <w:rPr>
          <w:color w:val="auto"/>
          <w:sz w:val="22"/>
          <w:szCs w:val="22"/>
          <w:lang w:val="en-US" w:eastAsia="en-US"/>
        </w:rPr>
      </w:pPr>
      <w:r w:rsidRPr="00283F63">
        <w:rPr>
          <w:color w:val="auto"/>
          <w:sz w:val="22"/>
          <w:szCs w:val="22"/>
          <w:lang w:val="en-US" w:eastAsia="en-US"/>
        </w:rPr>
        <w:t>Hypertension Canada delivers against mission/vision by striving for excellence in three core service areas:</w:t>
      </w:r>
    </w:p>
    <w:p w14:paraId="248C8848" w14:textId="00AFFDFB" w:rsidR="000A274E" w:rsidRDefault="000A274E" w:rsidP="00952094">
      <w:pPr>
        <w:pStyle w:val="ZzeemH1"/>
        <w:numPr>
          <w:ilvl w:val="0"/>
          <w:numId w:val="7"/>
        </w:numPr>
        <w:rPr>
          <w:color w:val="auto"/>
          <w:sz w:val="22"/>
          <w:szCs w:val="22"/>
          <w:lang w:val="en-US" w:eastAsia="en-US"/>
        </w:rPr>
      </w:pPr>
      <w:r w:rsidRPr="000A274E">
        <w:rPr>
          <w:color w:val="auto"/>
          <w:sz w:val="22"/>
          <w:szCs w:val="22"/>
          <w:lang w:val="en-US" w:eastAsia="en-US"/>
        </w:rPr>
        <w:t xml:space="preserve">Research: </w:t>
      </w:r>
      <w:r w:rsidR="006823C7">
        <w:rPr>
          <w:color w:val="auto"/>
          <w:sz w:val="22"/>
          <w:szCs w:val="22"/>
          <w:lang w:val="en-US" w:eastAsia="en-US"/>
        </w:rPr>
        <w:t>K</w:t>
      </w:r>
      <w:r w:rsidRPr="000A274E">
        <w:rPr>
          <w:color w:val="auto"/>
          <w:sz w:val="22"/>
          <w:szCs w:val="22"/>
          <w:lang w:val="en-US" w:eastAsia="en-US"/>
        </w:rPr>
        <w:t>nowledge generation through research and innovation.</w:t>
      </w:r>
    </w:p>
    <w:p w14:paraId="21102378" w14:textId="2DA30CD2" w:rsidR="000A274E" w:rsidRDefault="000A274E" w:rsidP="00952094">
      <w:pPr>
        <w:pStyle w:val="ZzeemH1"/>
        <w:numPr>
          <w:ilvl w:val="0"/>
          <w:numId w:val="7"/>
        </w:numPr>
        <w:rPr>
          <w:color w:val="auto"/>
          <w:sz w:val="22"/>
          <w:szCs w:val="22"/>
          <w:lang w:val="en-US" w:eastAsia="en-US"/>
        </w:rPr>
      </w:pPr>
      <w:r w:rsidRPr="000A274E">
        <w:rPr>
          <w:color w:val="auto"/>
          <w:sz w:val="22"/>
          <w:szCs w:val="22"/>
          <w:lang w:val="en-US" w:eastAsia="en-US"/>
        </w:rPr>
        <w:t xml:space="preserve">Education: </w:t>
      </w:r>
      <w:r w:rsidR="006823C7">
        <w:rPr>
          <w:color w:val="auto"/>
          <w:sz w:val="22"/>
          <w:szCs w:val="22"/>
          <w:lang w:val="en-US" w:eastAsia="en-US"/>
        </w:rPr>
        <w:t>K</w:t>
      </w:r>
      <w:r w:rsidRPr="000A274E">
        <w:rPr>
          <w:color w:val="auto"/>
          <w:sz w:val="22"/>
          <w:szCs w:val="22"/>
          <w:lang w:val="en-US" w:eastAsia="en-US"/>
        </w:rPr>
        <w:t>nowledge translation by turning discovery into practice.</w:t>
      </w:r>
    </w:p>
    <w:p w14:paraId="522642BA" w14:textId="0D41DB64" w:rsidR="00283F63" w:rsidRPr="002E6791" w:rsidRDefault="00823F9D" w:rsidP="00952094">
      <w:pPr>
        <w:pStyle w:val="ZzeemH1"/>
        <w:numPr>
          <w:ilvl w:val="0"/>
          <w:numId w:val="7"/>
        </w:numPr>
        <w:rPr>
          <w:color w:val="auto"/>
          <w:sz w:val="22"/>
          <w:szCs w:val="22"/>
          <w:lang w:val="en-US" w:eastAsia="en-US"/>
        </w:rPr>
      </w:pPr>
      <w:r>
        <w:rPr>
          <w:color w:val="auto"/>
          <w:sz w:val="22"/>
          <w:szCs w:val="22"/>
          <w:lang w:val="en-US" w:eastAsia="en-US"/>
        </w:rPr>
        <w:t>G</w:t>
      </w:r>
      <w:r w:rsidR="006823C7">
        <w:rPr>
          <w:color w:val="auto"/>
          <w:sz w:val="22"/>
          <w:szCs w:val="22"/>
          <w:lang w:val="en-US" w:eastAsia="en-US"/>
        </w:rPr>
        <w:t>overnment &amp; Stakeholder Relations</w:t>
      </w:r>
      <w:r w:rsidR="000A274E" w:rsidRPr="000A274E">
        <w:rPr>
          <w:color w:val="auto"/>
          <w:sz w:val="22"/>
          <w:szCs w:val="22"/>
          <w:lang w:val="en-US" w:eastAsia="en-US"/>
        </w:rPr>
        <w:t>: Creating supportive environments through healthy public policy and lifestyles.</w:t>
      </w:r>
    </w:p>
    <w:p w14:paraId="38889CFF" w14:textId="7A2048AC" w:rsidR="004D4746" w:rsidRPr="005D602F" w:rsidRDefault="00D202D0" w:rsidP="004D4746">
      <w:pPr>
        <w:pStyle w:val="ZzeemH1"/>
        <w:rPr>
          <w:b/>
          <w:bCs/>
          <w:color w:val="auto"/>
          <w:lang w:val="en-US"/>
        </w:rPr>
      </w:pPr>
      <w:r>
        <w:rPr>
          <w:b/>
          <w:bCs/>
          <w:color w:val="auto"/>
          <w:lang w:val="en-US"/>
        </w:rPr>
        <w:t xml:space="preserve">Strategic </w:t>
      </w:r>
      <w:r w:rsidR="004D4746">
        <w:rPr>
          <w:b/>
          <w:bCs/>
          <w:color w:val="auto"/>
          <w:lang w:val="en-US"/>
        </w:rPr>
        <w:t xml:space="preserve">Objectives </w:t>
      </w:r>
      <w:r w:rsidR="004D4746" w:rsidRPr="00512C2B">
        <w:rPr>
          <w:color w:val="auto"/>
          <w:lang w:val="en-US"/>
        </w:rPr>
        <w:t>– 202</w:t>
      </w:r>
      <w:r w:rsidR="00491DEC">
        <w:rPr>
          <w:color w:val="auto"/>
          <w:lang w:val="en-US"/>
        </w:rPr>
        <w:t>2</w:t>
      </w:r>
      <w:r w:rsidR="004D4746" w:rsidRPr="00512C2B">
        <w:rPr>
          <w:color w:val="auto"/>
          <w:lang w:val="en-US"/>
        </w:rPr>
        <w:t>-202</w:t>
      </w:r>
      <w:r w:rsidR="00491DEC">
        <w:rPr>
          <w:color w:val="auto"/>
          <w:lang w:val="en-US"/>
        </w:rPr>
        <w:t>5</w:t>
      </w:r>
    </w:p>
    <w:p w14:paraId="391BDF19" w14:textId="693AF55A" w:rsidR="004D4746" w:rsidRPr="00D202D0" w:rsidRDefault="005954AC" w:rsidP="00952094">
      <w:pPr>
        <w:pStyle w:val="ListParagraph"/>
        <w:numPr>
          <w:ilvl w:val="0"/>
          <w:numId w:val="6"/>
        </w:numPr>
        <w:spacing w:before="120" w:after="120"/>
        <w:ind w:left="714" w:hanging="357"/>
        <w:rPr>
          <w:rFonts w:ascii="Verdana" w:hAnsi="Verdana"/>
        </w:rPr>
      </w:pPr>
      <w:r>
        <w:rPr>
          <w:rFonts w:ascii="Verdana" w:hAnsi="Verdana"/>
        </w:rPr>
        <w:t xml:space="preserve">Be the trusted voice for hypertension and cardiovascular risk. </w:t>
      </w:r>
    </w:p>
    <w:p w14:paraId="2EBD3039" w14:textId="0C0E94D2" w:rsidR="006534FC" w:rsidRDefault="006534FC" w:rsidP="00952094">
      <w:pPr>
        <w:pStyle w:val="ListParagraph"/>
        <w:numPr>
          <w:ilvl w:val="1"/>
          <w:numId w:val="6"/>
        </w:numPr>
        <w:rPr>
          <w:rFonts w:ascii="Verdana" w:hAnsi="Verdana"/>
        </w:rPr>
      </w:pPr>
      <w:r>
        <w:rPr>
          <w:rFonts w:ascii="Verdana" w:hAnsi="Verdana"/>
        </w:rPr>
        <w:t xml:space="preserve">Make </w:t>
      </w:r>
      <w:r w:rsidRPr="006534FC">
        <w:rPr>
          <w:rFonts w:ascii="Verdana" w:hAnsi="Verdana"/>
        </w:rPr>
        <w:t xml:space="preserve">HC’s website the single, authoritative point of contact for health care professionals and the general public, to get guidance and information about hypertension. </w:t>
      </w:r>
    </w:p>
    <w:p w14:paraId="216926CD" w14:textId="77777777" w:rsidR="006534FC" w:rsidRPr="006534FC" w:rsidRDefault="006534FC" w:rsidP="006534FC">
      <w:pPr>
        <w:pStyle w:val="ListParagraph"/>
        <w:ind w:left="1440"/>
        <w:rPr>
          <w:rFonts w:ascii="Verdana" w:hAnsi="Verdana"/>
        </w:rPr>
      </w:pPr>
    </w:p>
    <w:p w14:paraId="2AEFB407" w14:textId="1A2B429D" w:rsidR="006534FC" w:rsidRPr="006534FC" w:rsidRDefault="006534FC" w:rsidP="00952094">
      <w:pPr>
        <w:pStyle w:val="ListParagraph"/>
        <w:numPr>
          <w:ilvl w:val="1"/>
          <w:numId w:val="6"/>
        </w:numPr>
        <w:rPr>
          <w:rFonts w:ascii="Verdana" w:hAnsi="Verdana"/>
        </w:rPr>
      </w:pPr>
      <w:r w:rsidRPr="006534FC">
        <w:rPr>
          <w:rFonts w:ascii="Verdana" w:hAnsi="Verdana"/>
        </w:rPr>
        <w:t>Build partnerships with like-minded organizations (</w:t>
      </w:r>
      <w:r w:rsidR="00494AD2" w:rsidRPr="006534FC">
        <w:rPr>
          <w:rFonts w:ascii="Verdana" w:hAnsi="Verdana"/>
        </w:rPr>
        <w:t>e.g.,</w:t>
      </w:r>
      <w:r w:rsidRPr="006534FC">
        <w:rPr>
          <w:rFonts w:ascii="Verdana" w:hAnsi="Verdana"/>
        </w:rPr>
        <w:t xml:space="preserve"> Heart and Stroke Foundation, Canadian Cardiovascular Society) such that HC provides all of their hypertension content in return for attribution. </w:t>
      </w:r>
    </w:p>
    <w:p w14:paraId="097D4BA3" w14:textId="48DA48A9" w:rsidR="007F35FE" w:rsidRDefault="007F35FE" w:rsidP="006534FC">
      <w:pPr>
        <w:pStyle w:val="ListParagraph"/>
        <w:spacing w:before="120" w:after="120"/>
        <w:ind w:left="1440"/>
        <w:rPr>
          <w:rFonts w:ascii="Verdana" w:hAnsi="Verdana"/>
        </w:rPr>
      </w:pPr>
    </w:p>
    <w:p w14:paraId="7AFF6FF3" w14:textId="3A6333B3" w:rsidR="006B4F31" w:rsidRPr="00104DD3" w:rsidRDefault="00433DE7" w:rsidP="00952094">
      <w:pPr>
        <w:pStyle w:val="ListParagraph"/>
        <w:numPr>
          <w:ilvl w:val="0"/>
          <w:numId w:val="6"/>
        </w:numPr>
        <w:rPr>
          <w:rFonts w:ascii="Verdana" w:hAnsi="Verdana"/>
        </w:rPr>
      </w:pPr>
      <w:r>
        <w:rPr>
          <w:rFonts w:ascii="Verdana" w:hAnsi="Verdana"/>
        </w:rPr>
        <w:t>Obtain</w:t>
      </w:r>
      <w:r w:rsidRPr="00104DD3">
        <w:rPr>
          <w:rFonts w:ascii="Verdana" w:hAnsi="Verdana"/>
        </w:rPr>
        <w:t xml:space="preserve"> </w:t>
      </w:r>
      <w:r w:rsidR="00494AD2" w:rsidRPr="00104DD3">
        <w:rPr>
          <w:rFonts w:ascii="Verdana" w:hAnsi="Verdana"/>
        </w:rPr>
        <w:t>base</w:t>
      </w:r>
      <w:r w:rsidR="00595AF1" w:rsidRPr="00104DD3">
        <w:rPr>
          <w:rFonts w:ascii="Verdana" w:hAnsi="Verdana"/>
        </w:rPr>
        <w:t xml:space="preserve">line data on </w:t>
      </w:r>
      <w:r w:rsidR="00AF4B8E" w:rsidRPr="00104DD3">
        <w:rPr>
          <w:rFonts w:ascii="Verdana" w:hAnsi="Verdana"/>
        </w:rPr>
        <w:t xml:space="preserve">blood pressure health </w:t>
      </w:r>
      <w:r>
        <w:rPr>
          <w:rFonts w:ascii="Verdana" w:hAnsi="Verdana"/>
        </w:rPr>
        <w:t>in Canada and develop a</w:t>
      </w:r>
      <w:r w:rsidR="00AF4B8E" w:rsidRPr="00104DD3">
        <w:rPr>
          <w:rFonts w:ascii="Verdana" w:hAnsi="Verdana"/>
        </w:rPr>
        <w:t xml:space="preserve"> tracking system</w:t>
      </w:r>
      <w:r>
        <w:rPr>
          <w:rFonts w:ascii="Verdana" w:hAnsi="Verdana"/>
        </w:rPr>
        <w:t xml:space="preserve"> to monitor trends over time</w:t>
      </w:r>
      <w:r w:rsidR="00AF4B8E" w:rsidRPr="00104DD3">
        <w:rPr>
          <w:rFonts w:ascii="Verdana" w:hAnsi="Verdana"/>
        </w:rPr>
        <w:t xml:space="preserve">. </w:t>
      </w:r>
    </w:p>
    <w:p w14:paraId="50AAABCF" w14:textId="3E8DFF8A" w:rsidR="005D602F" w:rsidRDefault="005D602F" w:rsidP="00AD5058">
      <w:pPr>
        <w:pStyle w:val="ZzeemH1"/>
        <w:rPr>
          <w:color w:val="auto"/>
          <w:lang w:val="en-US"/>
        </w:rPr>
      </w:pPr>
    </w:p>
    <w:p w14:paraId="689114B7" w14:textId="1FC82BF2" w:rsidR="005D602F" w:rsidRDefault="005D602F" w:rsidP="00AD5058">
      <w:pPr>
        <w:pStyle w:val="ZzeemH1"/>
        <w:rPr>
          <w:color w:val="auto"/>
          <w:lang w:val="en-US"/>
        </w:rPr>
      </w:pPr>
    </w:p>
    <w:p w14:paraId="18F03B4A" w14:textId="47340B6A" w:rsidR="009603EB" w:rsidRPr="0076739E" w:rsidRDefault="00511EA8" w:rsidP="00713934">
      <w:pPr>
        <w:spacing w:before="0" w:after="0"/>
        <w:rPr>
          <w:b/>
          <w:bCs/>
        </w:rPr>
      </w:pPr>
      <w:r>
        <w:rPr>
          <w:b/>
          <w:bCs/>
        </w:rPr>
        <w:br w:type="page"/>
      </w:r>
      <w:r w:rsidR="009603EB" w:rsidRPr="0076739E">
        <w:rPr>
          <w:b/>
        </w:rPr>
        <w:lastRenderedPageBreak/>
        <w:t>Strategic Objectives</w:t>
      </w:r>
    </w:p>
    <w:p w14:paraId="54B0F486" w14:textId="222F74B7" w:rsidR="00AD5058" w:rsidRPr="00FA1ADC" w:rsidRDefault="00AD5058" w:rsidP="003B41A3">
      <w:pPr>
        <w:pStyle w:val="ZzeemH2"/>
        <w:rPr>
          <w:color w:val="FF0000"/>
        </w:rPr>
      </w:pPr>
      <w:r w:rsidRPr="00FA1ADC">
        <w:rPr>
          <w:color w:val="FF0000"/>
        </w:rPr>
        <w:t>Objective 1</w:t>
      </w:r>
    </w:p>
    <w:p w14:paraId="1DC38111" w14:textId="285823AA" w:rsidR="00D72F23" w:rsidRPr="0076739E" w:rsidRDefault="00C8124C" w:rsidP="00892699">
      <w:pPr>
        <w:pStyle w:val="ZzeemNormal"/>
        <w:rPr>
          <w:b/>
          <w:bCs/>
        </w:rPr>
      </w:pPr>
      <w:r w:rsidRPr="00FA1ADC">
        <w:rPr>
          <w:b/>
          <w:bCs/>
          <w:lang w:val="en-CA"/>
        </w:rPr>
        <w:t>Be the t</w:t>
      </w:r>
      <w:r w:rsidR="000D142E" w:rsidRPr="00FA1ADC">
        <w:rPr>
          <w:b/>
          <w:bCs/>
          <w:lang w:val="en-CA"/>
        </w:rPr>
        <w:t xml:space="preserve">rusted </w:t>
      </w:r>
      <w:r w:rsidR="0014018B" w:rsidRPr="00FA1ADC">
        <w:rPr>
          <w:b/>
          <w:bCs/>
          <w:lang w:val="en-CA"/>
        </w:rPr>
        <w:t xml:space="preserve">voice for </w:t>
      </w:r>
      <w:r w:rsidR="00F84E16" w:rsidRPr="00FA1ADC">
        <w:rPr>
          <w:b/>
          <w:bCs/>
          <w:lang w:val="en-CA"/>
        </w:rPr>
        <w:t>hypertension</w:t>
      </w:r>
      <w:r w:rsidR="0014018B" w:rsidRPr="00FA1ADC">
        <w:rPr>
          <w:b/>
          <w:bCs/>
          <w:lang w:val="en-CA"/>
        </w:rPr>
        <w:t xml:space="preserve"> </w:t>
      </w:r>
      <w:r w:rsidRPr="00FA1ADC">
        <w:rPr>
          <w:b/>
          <w:bCs/>
          <w:lang w:val="en-CA"/>
        </w:rPr>
        <w:t>and cardiovascular risk</w:t>
      </w:r>
      <w:r w:rsidR="00F84E16" w:rsidRPr="00FA1ADC">
        <w:rPr>
          <w:b/>
          <w:bCs/>
          <w:lang w:val="en-CA"/>
        </w:rPr>
        <w:t>.</w:t>
      </w:r>
    </w:p>
    <w:p w14:paraId="093C8175" w14:textId="7DE038EE" w:rsidR="00AD5058" w:rsidRPr="00C97202" w:rsidRDefault="00AD5058" w:rsidP="00511EA8">
      <w:pPr>
        <w:pStyle w:val="ZzeemH3"/>
        <w:spacing w:after="120"/>
      </w:pPr>
      <w:r w:rsidRPr="00C97202">
        <w:t xml:space="preserve">Why </w:t>
      </w:r>
    </w:p>
    <w:p w14:paraId="713F1515" w14:textId="5BB90B8E" w:rsidR="00AD5058" w:rsidRPr="00AA1A98" w:rsidRDefault="00AD5058" w:rsidP="007A3C9E">
      <w:pPr>
        <w:pStyle w:val="ZzeemNumbered"/>
        <w:numPr>
          <w:ilvl w:val="0"/>
          <w:numId w:val="0"/>
        </w:numPr>
      </w:pPr>
      <w:r w:rsidRPr="00AA1A98">
        <w:t xml:space="preserve">This supports </w:t>
      </w:r>
      <w:r w:rsidR="00385908">
        <w:t>HC</w:t>
      </w:r>
      <w:r w:rsidR="007A3C9E">
        <w:t xml:space="preserve">’s </w:t>
      </w:r>
      <w:r w:rsidRPr="00AA1A98">
        <w:t xml:space="preserve">vision </w:t>
      </w:r>
      <w:r w:rsidR="000F468E">
        <w:rPr>
          <w:rStyle w:val="ZzeemNormalCharChar"/>
          <w:lang w:val="en-CA"/>
        </w:rPr>
        <w:t>“</w:t>
      </w:r>
      <w:r w:rsidR="006830C1" w:rsidRPr="006830C1">
        <w:rPr>
          <w:rStyle w:val="ZzeemNormalCharChar"/>
          <w:i/>
          <w:iCs/>
        </w:rPr>
        <w:t>Healthy blood pressure for every Canadian</w:t>
      </w:r>
      <w:r w:rsidR="007A3C9E" w:rsidRPr="0076739E">
        <w:rPr>
          <w:rStyle w:val="ZzeemNormalCharChar"/>
          <w:i/>
          <w:iCs/>
        </w:rPr>
        <w:t>.</w:t>
      </w:r>
      <w:r w:rsidRPr="0076739E">
        <w:rPr>
          <w:rStyle w:val="ZzeemNormalCharChar"/>
          <w:i/>
          <w:iCs/>
        </w:rPr>
        <w:t>”</w:t>
      </w:r>
    </w:p>
    <w:p w14:paraId="469A2236" w14:textId="77777777" w:rsidR="00F43F9D" w:rsidRDefault="00F43F9D" w:rsidP="00C97202">
      <w:pPr>
        <w:pStyle w:val="ZzeemH3"/>
      </w:pPr>
    </w:p>
    <w:p w14:paraId="075345B4" w14:textId="5894269C" w:rsidR="00AD5058" w:rsidRPr="00AA1A98" w:rsidRDefault="00AD5058" w:rsidP="00C97202">
      <w:pPr>
        <w:pStyle w:val="ZzeemH3"/>
      </w:pPr>
      <w:r>
        <w:t>Actions</w:t>
      </w:r>
    </w:p>
    <w:p w14:paraId="714A6A3F" w14:textId="7BF87E30" w:rsidR="008E4A50" w:rsidRPr="00603987" w:rsidRDefault="007D5D60" w:rsidP="007D5D60">
      <w:pPr>
        <w:pStyle w:val="ZzeemNumbered"/>
        <w:rPr>
          <w:rStyle w:val="eop"/>
        </w:rPr>
      </w:pPr>
      <w:r w:rsidRPr="00364B42">
        <w:t>Strike</w:t>
      </w:r>
      <w:r w:rsidRPr="00364B42">
        <w:rPr>
          <w:b/>
          <w:bCs/>
        </w:rPr>
        <w:t xml:space="preserve"> </w:t>
      </w:r>
      <w:r w:rsidR="00364B42" w:rsidRPr="00364B42">
        <w:rPr>
          <w:rStyle w:val="normaltextrun"/>
          <w:rFonts w:cs="Calibri"/>
          <w:color w:val="000000"/>
          <w:szCs w:val="22"/>
          <w:shd w:val="clear" w:color="auto" w:fill="FFFFFF"/>
          <w:lang w:val="en-US"/>
        </w:rPr>
        <w:t>a Hypertension Resources Task Force with accountability for HC website content.</w:t>
      </w:r>
      <w:r w:rsidR="00364B42" w:rsidRPr="00364B42">
        <w:rPr>
          <w:rStyle w:val="eop"/>
          <w:rFonts w:cs="Calibri"/>
          <w:color w:val="000000"/>
          <w:szCs w:val="22"/>
          <w:shd w:val="clear" w:color="auto" w:fill="FFFFFF"/>
        </w:rPr>
        <w:t> </w:t>
      </w:r>
    </w:p>
    <w:p w14:paraId="7E1AB378" w14:textId="77777777" w:rsidR="00603987" w:rsidRDefault="00603987" w:rsidP="00603987">
      <w:pPr>
        <w:pStyle w:val="ZzeemNumbered"/>
        <w:numPr>
          <w:ilvl w:val="0"/>
          <w:numId w:val="0"/>
        </w:numPr>
        <w:ind w:left="1080"/>
      </w:pPr>
    </w:p>
    <w:p w14:paraId="23B8E4A7" w14:textId="792CC37E" w:rsidR="00112279" w:rsidRDefault="00112279" w:rsidP="007D5D60">
      <w:pPr>
        <w:pStyle w:val="ZzeemNumbered"/>
      </w:pPr>
      <w:r w:rsidRPr="00112279">
        <w:t>Review resources/content on HC website and update where appropriate.</w:t>
      </w:r>
    </w:p>
    <w:p w14:paraId="7449B380" w14:textId="77777777" w:rsidR="009C277F" w:rsidRDefault="009C277F" w:rsidP="009C277F">
      <w:pPr>
        <w:pStyle w:val="ZzeemNumbered"/>
        <w:numPr>
          <w:ilvl w:val="0"/>
          <w:numId w:val="0"/>
        </w:numPr>
        <w:ind w:left="1080"/>
      </w:pPr>
    </w:p>
    <w:p w14:paraId="5ED8DA19" w14:textId="211FC24F" w:rsidR="00112279" w:rsidRDefault="00654BA9" w:rsidP="007D5D60">
      <w:pPr>
        <w:pStyle w:val="ZzeemNumbered"/>
      </w:pPr>
      <w:r>
        <w:t xml:space="preserve">Appoint </w:t>
      </w:r>
      <w:r w:rsidR="00D75C1F" w:rsidRPr="00D75C1F">
        <w:t>a web design company to format the new content and optimize the pages for public web traffic. Consider organic and paid options to attract traffic.</w:t>
      </w:r>
    </w:p>
    <w:p w14:paraId="3448ABBA" w14:textId="77777777" w:rsidR="000A0705" w:rsidRDefault="000A0705" w:rsidP="000A0705">
      <w:pPr>
        <w:pStyle w:val="ZzeemNumbered"/>
        <w:numPr>
          <w:ilvl w:val="0"/>
          <w:numId w:val="0"/>
        </w:numPr>
        <w:ind w:left="1080"/>
      </w:pPr>
    </w:p>
    <w:p w14:paraId="298D5F8F" w14:textId="66887B38" w:rsidR="00D75C1F" w:rsidRDefault="00D75C1F" w:rsidP="007D5D60">
      <w:pPr>
        <w:pStyle w:val="ZzeemNumbered"/>
      </w:pPr>
      <w:r w:rsidRPr="00D75C1F">
        <w:t>Consider striking a focus group of health care professionals and patients to review the results and provide input.</w:t>
      </w:r>
    </w:p>
    <w:p w14:paraId="48D9B1C9" w14:textId="77777777" w:rsidR="000A0705" w:rsidRDefault="000A0705" w:rsidP="000A0705">
      <w:pPr>
        <w:pStyle w:val="ZzeemNumbered"/>
        <w:numPr>
          <w:ilvl w:val="0"/>
          <w:numId w:val="0"/>
        </w:numPr>
        <w:ind w:left="1080"/>
      </w:pPr>
    </w:p>
    <w:p w14:paraId="7D7B696F" w14:textId="7DFCD3C1" w:rsidR="009404F3" w:rsidRDefault="009404F3" w:rsidP="009404F3">
      <w:pPr>
        <w:pStyle w:val="ZzeemNumbered"/>
      </w:pPr>
      <w:r>
        <w:t>Strike a</w:t>
      </w:r>
      <w:r w:rsidR="0041101E">
        <w:t xml:space="preserve"> Hypertension Partnerships</w:t>
      </w:r>
      <w:r>
        <w:t xml:space="preserve"> Task Force with the following accountability: </w:t>
      </w:r>
    </w:p>
    <w:p w14:paraId="0288B459" w14:textId="77777777" w:rsidR="009404F3" w:rsidRDefault="009404F3" w:rsidP="00952094">
      <w:pPr>
        <w:pStyle w:val="ZzeemNumbered"/>
        <w:numPr>
          <w:ilvl w:val="1"/>
          <w:numId w:val="4"/>
        </w:numPr>
      </w:pPr>
      <w:r>
        <w:t xml:space="preserve">Identify like-minded partners. </w:t>
      </w:r>
    </w:p>
    <w:p w14:paraId="517B78E5" w14:textId="77777777" w:rsidR="009404F3" w:rsidRDefault="009404F3" w:rsidP="00952094">
      <w:pPr>
        <w:pStyle w:val="ZzeemNumbered"/>
        <w:numPr>
          <w:ilvl w:val="1"/>
          <w:numId w:val="4"/>
        </w:numPr>
      </w:pPr>
      <w:r>
        <w:t xml:space="preserve">Create a proposal to provide their hypertension content. </w:t>
      </w:r>
    </w:p>
    <w:p w14:paraId="08D9DCBD" w14:textId="77777777" w:rsidR="009404F3" w:rsidRDefault="009404F3" w:rsidP="00952094">
      <w:pPr>
        <w:pStyle w:val="ZzeemNumbered"/>
        <w:numPr>
          <w:ilvl w:val="1"/>
          <w:numId w:val="4"/>
        </w:numPr>
      </w:pPr>
      <w:r>
        <w:t xml:space="preserve">Get board approval for prospective partners and proposal. </w:t>
      </w:r>
    </w:p>
    <w:p w14:paraId="28F5E639" w14:textId="77777777" w:rsidR="009404F3" w:rsidRDefault="009404F3" w:rsidP="00952094">
      <w:pPr>
        <w:pStyle w:val="ZzeemNumbered"/>
        <w:numPr>
          <w:ilvl w:val="1"/>
          <w:numId w:val="4"/>
        </w:numPr>
      </w:pPr>
      <w:r>
        <w:t xml:space="preserve">Reach out to prospective partners with HC’s proposal. </w:t>
      </w:r>
    </w:p>
    <w:p w14:paraId="286867AA" w14:textId="77777777" w:rsidR="009404F3" w:rsidRPr="00364B42" w:rsidRDefault="009404F3" w:rsidP="009404F3">
      <w:pPr>
        <w:pStyle w:val="ZzeemNumbered"/>
        <w:numPr>
          <w:ilvl w:val="0"/>
          <w:numId w:val="0"/>
        </w:numPr>
        <w:ind w:left="1080"/>
      </w:pPr>
    </w:p>
    <w:p w14:paraId="7EEAEFBB" w14:textId="77777777" w:rsidR="00F93E2A" w:rsidRDefault="00F93E2A" w:rsidP="00A513FB">
      <w:pPr>
        <w:pStyle w:val="ZzeemH2"/>
        <w:rPr>
          <w:color w:val="FF0000"/>
        </w:rPr>
      </w:pPr>
    </w:p>
    <w:p w14:paraId="7BC2AE7E" w14:textId="77777777" w:rsidR="00F93E2A" w:rsidRDefault="00F93E2A" w:rsidP="00A513FB">
      <w:pPr>
        <w:pStyle w:val="ZzeemH2"/>
        <w:rPr>
          <w:color w:val="FF0000"/>
        </w:rPr>
      </w:pPr>
    </w:p>
    <w:p w14:paraId="69584552" w14:textId="77777777" w:rsidR="00F93E2A" w:rsidRDefault="00F93E2A" w:rsidP="00A513FB">
      <w:pPr>
        <w:pStyle w:val="ZzeemH2"/>
        <w:rPr>
          <w:color w:val="FF0000"/>
        </w:rPr>
      </w:pPr>
    </w:p>
    <w:p w14:paraId="0F07A481" w14:textId="77777777" w:rsidR="00F93E2A" w:rsidRDefault="00F93E2A" w:rsidP="00A513FB">
      <w:pPr>
        <w:pStyle w:val="ZzeemH2"/>
        <w:rPr>
          <w:color w:val="FF0000"/>
        </w:rPr>
      </w:pPr>
    </w:p>
    <w:p w14:paraId="0285185A" w14:textId="77777777" w:rsidR="00F93E2A" w:rsidRDefault="00F93E2A" w:rsidP="00A513FB">
      <w:pPr>
        <w:pStyle w:val="ZzeemH2"/>
        <w:rPr>
          <w:color w:val="FF0000"/>
        </w:rPr>
      </w:pPr>
    </w:p>
    <w:p w14:paraId="7CE5E688" w14:textId="77777777" w:rsidR="00F93E2A" w:rsidRDefault="00F93E2A" w:rsidP="00A513FB">
      <w:pPr>
        <w:pStyle w:val="ZzeemH2"/>
        <w:rPr>
          <w:color w:val="FF0000"/>
        </w:rPr>
      </w:pPr>
    </w:p>
    <w:p w14:paraId="51FC8E58" w14:textId="77777777" w:rsidR="00F93E2A" w:rsidRDefault="00F93E2A" w:rsidP="00A513FB">
      <w:pPr>
        <w:pStyle w:val="ZzeemH2"/>
        <w:rPr>
          <w:color w:val="FF0000"/>
        </w:rPr>
      </w:pPr>
    </w:p>
    <w:p w14:paraId="74441B69" w14:textId="1AC9FD06" w:rsidR="00020CCE" w:rsidRPr="00F4506D" w:rsidRDefault="00020CCE" w:rsidP="00A513FB">
      <w:pPr>
        <w:pStyle w:val="ZzeemH2"/>
        <w:rPr>
          <w:bCs w:val="0"/>
          <w:i w:val="0"/>
          <w:iCs w:val="0"/>
        </w:rPr>
      </w:pPr>
      <w:r w:rsidRPr="00FA1ADC">
        <w:rPr>
          <w:color w:val="FF0000"/>
        </w:rPr>
        <w:lastRenderedPageBreak/>
        <w:t xml:space="preserve">Objective </w:t>
      </w:r>
      <w:r w:rsidRPr="00F4506D">
        <w:t>2</w:t>
      </w:r>
    </w:p>
    <w:p w14:paraId="73DC8DAB" w14:textId="030230F7" w:rsidR="00A513FB" w:rsidRPr="00FA1ADC" w:rsidRDefault="0041101E" w:rsidP="00A513FB">
      <w:pPr>
        <w:pStyle w:val="ZzeemNormal"/>
        <w:rPr>
          <w:b/>
          <w:bCs/>
        </w:rPr>
      </w:pPr>
      <w:r>
        <w:rPr>
          <w:b/>
          <w:bCs/>
          <w:lang w:val="en-CA"/>
        </w:rPr>
        <w:t>Obtain</w:t>
      </w:r>
      <w:r w:rsidRPr="00FA1ADC">
        <w:rPr>
          <w:b/>
          <w:bCs/>
        </w:rPr>
        <w:t xml:space="preserve"> </w:t>
      </w:r>
      <w:r w:rsidR="00B73369" w:rsidRPr="00FA1ADC">
        <w:rPr>
          <w:b/>
          <w:bCs/>
        </w:rPr>
        <w:t>baseline data on Canadian blood pressure health and</w:t>
      </w:r>
      <w:r>
        <w:rPr>
          <w:b/>
          <w:bCs/>
          <w:lang w:val="en-CA"/>
        </w:rPr>
        <w:t xml:space="preserve"> develop </w:t>
      </w:r>
      <w:r w:rsidR="001B5565">
        <w:rPr>
          <w:b/>
          <w:bCs/>
          <w:lang w:val="en-CA"/>
        </w:rPr>
        <w:t xml:space="preserve">a </w:t>
      </w:r>
      <w:r w:rsidR="001B5565" w:rsidRPr="00FA1ADC">
        <w:rPr>
          <w:b/>
          <w:bCs/>
        </w:rPr>
        <w:t>tracking</w:t>
      </w:r>
      <w:r w:rsidR="00B73369" w:rsidRPr="00FA1ADC">
        <w:rPr>
          <w:b/>
          <w:bCs/>
        </w:rPr>
        <w:t xml:space="preserve"> system to </w:t>
      </w:r>
      <w:r>
        <w:rPr>
          <w:b/>
          <w:bCs/>
          <w:lang w:val="en-CA"/>
        </w:rPr>
        <w:t>monitor trends over time</w:t>
      </w:r>
      <w:r w:rsidR="00B73369" w:rsidRPr="00FA1ADC">
        <w:rPr>
          <w:b/>
          <w:bCs/>
        </w:rPr>
        <w:t>.</w:t>
      </w:r>
    </w:p>
    <w:p w14:paraId="2622D33B" w14:textId="77777777" w:rsidR="00F43F9D" w:rsidRDefault="00F43F9D" w:rsidP="00A513FB">
      <w:pPr>
        <w:pStyle w:val="ZzeemH3"/>
        <w:spacing w:after="120"/>
      </w:pPr>
    </w:p>
    <w:p w14:paraId="6F33C324" w14:textId="221F4EE8" w:rsidR="00020CCE" w:rsidRDefault="00020CCE" w:rsidP="00EA1296">
      <w:pPr>
        <w:pStyle w:val="ZzeemH3"/>
        <w:spacing w:after="120"/>
      </w:pPr>
      <w:r>
        <w:t>Why</w:t>
      </w:r>
      <w:r w:rsidRPr="00AA1A98">
        <w:t xml:space="preserve"> </w:t>
      </w:r>
    </w:p>
    <w:p w14:paraId="2FD23D2E" w14:textId="77777777" w:rsidR="00A513FB" w:rsidRPr="00AA1A98" w:rsidRDefault="00A513FB" w:rsidP="00A513FB">
      <w:pPr>
        <w:pStyle w:val="ZzeemNumbered"/>
        <w:numPr>
          <w:ilvl w:val="0"/>
          <w:numId w:val="0"/>
        </w:numPr>
      </w:pPr>
      <w:r w:rsidRPr="00AA1A98">
        <w:t xml:space="preserve">This supports </w:t>
      </w:r>
      <w:r>
        <w:t xml:space="preserve">HC’s </w:t>
      </w:r>
      <w:r w:rsidRPr="00AA1A98">
        <w:t xml:space="preserve">vision </w:t>
      </w:r>
      <w:r>
        <w:rPr>
          <w:rStyle w:val="ZzeemNormalCharChar"/>
          <w:lang w:val="en-CA"/>
        </w:rPr>
        <w:t>“</w:t>
      </w:r>
      <w:r w:rsidRPr="006830C1">
        <w:rPr>
          <w:rStyle w:val="ZzeemNormalCharChar"/>
          <w:i/>
          <w:iCs/>
        </w:rPr>
        <w:t>Healthy blood pressure for every Canadian</w:t>
      </w:r>
      <w:r w:rsidRPr="0076739E">
        <w:rPr>
          <w:rStyle w:val="ZzeemNormalCharChar"/>
          <w:i/>
          <w:iCs/>
        </w:rPr>
        <w:t>.”</w:t>
      </w:r>
    </w:p>
    <w:p w14:paraId="386460BE" w14:textId="77777777" w:rsidR="00F43F9D" w:rsidRDefault="00F43F9D" w:rsidP="00185A74">
      <w:pPr>
        <w:pStyle w:val="ZzeemH3"/>
      </w:pPr>
    </w:p>
    <w:p w14:paraId="48FEA0A2" w14:textId="33615771" w:rsidR="003142EE" w:rsidRPr="00185A74" w:rsidRDefault="003142EE" w:rsidP="00185A74">
      <w:pPr>
        <w:pStyle w:val="ZzeemH3"/>
      </w:pPr>
      <w:r w:rsidRPr="00185A74">
        <w:t>Actions</w:t>
      </w:r>
    </w:p>
    <w:p w14:paraId="7C1C72BF" w14:textId="0ECD1990" w:rsidR="00987466" w:rsidRPr="00A358E3" w:rsidRDefault="00113ED0" w:rsidP="00952094">
      <w:pPr>
        <w:pStyle w:val="ZzeemNormal"/>
        <w:numPr>
          <w:ilvl w:val="0"/>
          <w:numId w:val="8"/>
        </w:numPr>
        <w:rPr>
          <w:lang w:val="en-CA"/>
        </w:rPr>
      </w:pPr>
      <w:r w:rsidRPr="00A358E3">
        <w:rPr>
          <w:lang w:val="en-CA"/>
        </w:rPr>
        <w:t xml:space="preserve">Assign accountability for managing this priority to the Research and Evaluation </w:t>
      </w:r>
      <w:r w:rsidR="008B3D85" w:rsidRPr="00A358E3">
        <w:rPr>
          <w:lang w:val="en-CA"/>
        </w:rPr>
        <w:t xml:space="preserve">Committee. </w:t>
      </w:r>
      <w:r w:rsidRPr="00A358E3">
        <w:rPr>
          <w:lang w:val="en-CA"/>
        </w:rPr>
        <w:t xml:space="preserve">The </w:t>
      </w:r>
      <w:r w:rsidR="008B0F24" w:rsidRPr="00A358E3">
        <w:rPr>
          <w:lang w:val="en-CA"/>
        </w:rPr>
        <w:t>committee</w:t>
      </w:r>
      <w:r w:rsidRPr="00A358E3">
        <w:rPr>
          <w:lang w:val="en-CA"/>
        </w:rPr>
        <w:t xml:space="preserve"> to complete the research below and return to the board with a recommendation and suggest an appropriate budget.</w:t>
      </w:r>
    </w:p>
    <w:p w14:paraId="4545BCE8" w14:textId="77777777" w:rsidR="008714F9" w:rsidRPr="00A358E3" w:rsidRDefault="008714F9" w:rsidP="00952094">
      <w:pPr>
        <w:pStyle w:val="ZzeemNormal"/>
        <w:numPr>
          <w:ilvl w:val="1"/>
          <w:numId w:val="8"/>
        </w:numPr>
        <w:rPr>
          <w:lang w:val="en-CA"/>
        </w:rPr>
      </w:pPr>
      <w:r w:rsidRPr="00A358E3">
        <w:rPr>
          <w:lang w:val="en-CA"/>
        </w:rPr>
        <w:t>Find out if the Canadian health measures survey is still taking place. </w:t>
      </w:r>
    </w:p>
    <w:p w14:paraId="1F6CF1C4" w14:textId="48F87BD1" w:rsidR="008714F9" w:rsidRPr="00A358E3" w:rsidRDefault="00135327" w:rsidP="00952094">
      <w:pPr>
        <w:pStyle w:val="ZzeemNormal"/>
        <w:numPr>
          <w:ilvl w:val="1"/>
          <w:numId w:val="8"/>
        </w:numPr>
        <w:rPr>
          <w:lang w:val="en-CA"/>
        </w:rPr>
      </w:pPr>
      <w:r w:rsidRPr="00A358E3">
        <w:rPr>
          <w:lang w:val="en-CA"/>
        </w:rPr>
        <w:t xml:space="preserve">If so, determine how </w:t>
      </w:r>
      <w:r w:rsidR="00097400" w:rsidRPr="00A358E3">
        <w:rPr>
          <w:lang w:val="en-CA"/>
        </w:rPr>
        <w:t>to</w:t>
      </w:r>
      <w:r w:rsidRPr="00A358E3">
        <w:rPr>
          <w:lang w:val="en-CA"/>
        </w:rPr>
        <w:t xml:space="preserve"> liaise with them to </w:t>
      </w:r>
      <w:r w:rsidR="00CF1989" w:rsidRPr="00A358E3">
        <w:rPr>
          <w:lang w:val="en-CA"/>
        </w:rPr>
        <w:t>gain</w:t>
      </w:r>
      <w:r w:rsidRPr="00A358E3">
        <w:rPr>
          <w:lang w:val="en-CA"/>
        </w:rPr>
        <w:t xml:space="preserve"> access to the data.</w:t>
      </w:r>
    </w:p>
    <w:p w14:paraId="52F7E484" w14:textId="7BC5F194" w:rsidR="00DA75C3" w:rsidRPr="00A358E3" w:rsidRDefault="000073C8" w:rsidP="00952094">
      <w:pPr>
        <w:pStyle w:val="ZzeemNormal"/>
        <w:numPr>
          <w:ilvl w:val="1"/>
          <w:numId w:val="8"/>
        </w:numPr>
        <w:rPr>
          <w:lang w:val="en-CA"/>
        </w:rPr>
      </w:pPr>
      <w:r w:rsidRPr="00A358E3">
        <w:rPr>
          <w:lang w:val="en-CA"/>
        </w:rPr>
        <w:t>If not, determine how best to collect this data.</w:t>
      </w:r>
    </w:p>
    <w:p w14:paraId="4CB7339A" w14:textId="20A10E56" w:rsidR="000073C8" w:rsidRPr="00A358E3" w:rsidRDefault="006C09BC" w:rsidP="00952094">
      <w:pPr>
        <w:pStyle w:val="ZzeemNormal"/>
        <w:numPr>
          <w:ilvl w:val="2"/>
          <w:numId w:val="8"/>
        </w:numPr>
        <w:rPr>
          <w:lang w:val="en-CA"/>
        </w:rPr>
      </w:pPr>
      <w:r w:rsidRPr="00A358E3">
        <w:rPr>
          <w:lang w:val="en-CA"/>
        </w:rPr>
        <w:t xml:space="preserve">What are other countries doing? </w:t>
      </w:r>
      <w:r w:rsidR="007E1783" w:rsidRPr="00A358E3">
        <w:rPr>
          <w:lang w:val="en-CA"/>
        </w:rPr>
        <w:t>Is there a model we can use?</w:t>
      </w:r>
    </w:p>
    <w:p w14:paraId="01784F2D" w14:textId="1A5F7039" w:rsidR="007E1783" w:rsidRPr="00A358E3" w:rsidRDefault="00C6251A" w:rsidP="00952094">
      <w:pPr>
        <w:pStyle w:val="ZzeemNormal"/>
        <w:numPr>
          <w:ilvl w:val="2"/>
          <w:numId w:val="8"/>
        </w:numPr>
        <w:rPr>
          <w:lang w:val="en-CA"/>
        </w:rPr>
      </w:pPr>
      <w:r w:rsidRPr="00A358E3">
        <w:rPr>
          <w:lang w:val="en-CA"/>
        </w:rPr>
        <w:t>Can we solicit test participants via public survey and then use the pharmacy infrastructure for testing? </w:t>
      </w:r>
    </w:p>
    <w:p w14:paraId="5C847073" w14:textId="77777777" w:rsidR="00F93E2A" w:rsidRPr="00F93E2A" w:rsidRDefault="00F93E2A" w:rsidP="00F93E2A">
      <w:pPr>
        <w:pStyle w:val="ListParagraph"/>
        <w:rPr>
          <w:rFonts w:ascii="Verdana" w:hAnsi="Verdana"/>
          <w:lang w:val="x-none" w:eastAsia="x-none"/>
        </w:rPr>
      </w:pPr>
    </w:p>
    <w:p w14:paraId="7F8941B2" w14:textId="1DB8FB11" w:rsidR="00EC1CCE" w:rsidRPr="00A358E3" w:rsidRDefault="00E05D4C" w:rsidP="00952094">
      <w:pPr>
        <w:pStyle w:val="ListParagraph"/>
        <w:numPr>
          <w:ilvl w:val="0"/>
          <w:numId w:val="8"/>
        </w:numPr>
        <w:rPr>
          <w:rFonts w:ascii="Verdana" w:hAnsi="Verdana"/>
          <w:lang w:val="x-none" w:eastAsia="x-none"/>
        </w:rPr>
      </w:pPr>
      <w:r w:rsidRPr="00A358E3">
        <w:rPr>
          <w:rFonts w:ascii="Verdana" w:hAnsi="Verdana"/>
          <w:lang w:val="en-CA" w:eastAsia="x-none"/>
        </w:rPr>
        <w:t>A</w:t>
      </w:r>
      <w:r w:rsidR="00EC1CCE" w:rsidRPr="00A358E3">
        <w:rPr>
          <w:rFonts w:ascii="Verdana" w:hAnsi="Verdana"/>
          <w:lang w:val="en-CA" w:eastAsia="x-none"/>
        </w:rPr>
        <w:t>pprove or revise Task Force recommendation and budget.</w:t>
      </w:r>
    </w:p>
    <w:p w14:paraId="7001DD13" w14:textId="77777777" w:rsidR="00536D34" w:rsidRPr="00A358E3" w:rsidRDefault="00536D34" w:rsidP="00536D34">
      <w:pPr>
        <w:pStyle w:val="ListParagraph"/>
        <w:rPr>
          <w:rFonts w:ascii="Verdana" w:hAnsi="Verdana"/>
          <w:lang w:val="x-none" w:eastAsia="x-none"/>
        </w:rPr>
      </w:pPr>
    </w:p>
    <w:p w14:paraId="6D1C97D5" w14:textId="5E32A3CB" w:rsidR="00EC1CCE" w:rsidRPr="00A358E3" w:rsidRDefault="00EC1CCE" w:rsidP="00952094">
      <w:pPr>
        <w:pStyle w:val="ListParagraph"/>
        <w:numPr>
          <w:ilvl w:val="0"/>
          <w:numId w:val="8"/>
        </w:numPr>
        <w:rPr>
          <w:rFonts w:ascii="Verdana" w:hAnsi="Verdana"/>
          <w:lang w:val="x-none" w:eastAsia="x-none"/>
        </w:rPr>
      </w:pPr>
      <w:r w:rsidRPr="00A358E3">
        <w:rPr>
          <w:rStyle w:val="eop"/>
          <w:rFonts w:ascii="Verdana" w:hAnsi="Verdana" w:cs="Calibri"/>
          <w:color w:val="000000"/>
          <w:shd w:val="clear" w:color="auto" w:fill="FFFFFF"/>
        </w:rPr>
        <w:t> </w:t>
      </w:r>
      <w:r w:rsidR="00D97451" w:rsidRPr="00A358E3">
        <w:rPr>
          <w:rFonts w:ascii="Verdana" w:hAnsi="Verdana"/>
          <w:lang w:val="en-CA" w:eastAsia="x-none"/>
        </w:rPr>
        <w:t>Execute plan.</w:t>
      </w:r>
      <w:r w:rsidR="00D97451" w:rsidRPr="00A358E3">
        <w:rPr>
          <w:rStyle w:val="eop"/>
          <w:rFonts w:ascii="Verdana" w:hAnsi="Verdana" w:cs="Calibri"/>
          <w:color w:val="000000"/>
          <w:shd w:val="clear" w:color="auto" w:fill="FFFFFF"/>
        </w:rPr>
        <w:t xml:space="preserve"> </w:t>
      </w:r>
    </w:p>
    <w:p w14:paraId="5AEA7B65" w14:textId="79861D30" w:rsidR="00D97451" w:rsidRPr="00A358E3" w:rsidRDefault="00D97451" w:rsidP="00F93E2A">
      <w:pPr>
        <w:rPr>
          <w:sz w:val="22"/>
          <w:lang w:val="x-none" w:eastAsia="x-none"/>
        </w:rPr>
      </w:pPr>
    </w:p>
    <w:bookmarkEnd w:id="3"/>
    <w:bookmarkEnd w:id="4"/>
    <w:p w14:paraId="133162F8" w14:textId="5BAB9C9B" w:rsidR="00120ADC" w:rsidRPr="00326E36" w:rsidRDefault="00120ADC" w:rsidP="00E57F18">
      <w:pPr>
        <w:pStyle w:val="ZzeemNormal"/>
      </w:pPr>
    </w:p>
    <w:sectPr w:rsidR="00120ADC" w:rsidRPr="00326E36" w:rsidSect="00936F67">
      <w:headerReference w:type="even" r:id="rId12"/>
      <w:headerReference w:type="default" r:id="rId13"/>
      <w:footerReference w:type="even" r:id="rId14"/>
      <w:footerReference w:type="default" r:id="rId15"/>
      <w:footerReference w:type="first" r:id="rId16"/>
      <w:pgSz w:w="12240" w:h="15840"/>
      <w:pgMar w:top="1418" w:right="1361" w:bottom="1134" w:left="1361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09F585" w14:textId="77777777" w:rsidR="00087097" w:rsidRDefault="00087097" w:rsidP="00E0524C">
      <w:pPr>
        <w:spacing w:before="0" w:after="0"/>
      </w:pPr>
      <w:r>
        <w:separator/>
      </w:r>
    </w:p>
  </w:endnote>
  <w:endnote w:type="continuationSeparator" w:id="0">
    <w:p w14:paraId="50E571A7" w14:textId="77777777" w:rsidR="00087097" w:rsidRDefault="00087097" w:rsidP="00E0524C">
      <w:pPr>
        <w:spacing w:before="0" w:after="0"/>
      </w:pPr>
      <w:r>
        <w:continuationSeparator/>
      </w:r>
    </w:p>
  </w:endnote>
  <w:endnote w:type="continuationNotice" w:id="1">
    <w:p w14:paraId="52477CC6" w14:textId="77777777" w:rsidR="00087097" w:rsidRDefault="00087097">
      <w:pPr>
        <w:spacing w:before="0"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790878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869FFAF" w14:textId="77777777" w:rsidR="00AD5058" w:rsidRDefault="00AD5058" w:rsidP="00E17E04">
        <w:pPr>
          <w:pStyle w:val="Footer"/>
          <w:jc w:val="right"/>
          <w:rPr>
            <w:noProof/>
          </w:rPr>
        </w:pPr>
        <w:r w:rsidRPr="00DD6F5D">
          <w:rPr>
            <w:noProof/>
            <w:color w:val="3F84BF"/>
            <w:lang w:eastAsia="en-US"/>
          </w:rPr>
          <mc:AlternateContent>
            <mc:Choice Requires="wps">
              <w:drawing>
                <wp:anchor distT="0" distB="0" distL="114300" distR="114300" simplePos="0" relativeHeight="251658244" behindDoc="0" locked="0" layoutInCell="1" allowOverlap="1" wp14:anchorId="7F0C3CE7" wp14:editId="13897656">
                  <wp:simplePos x="0" y="0"/>
                  <wp:positionH relativeFrom="column">
                    <wp:posOffset>-16510</wp:posOffset>
                  </wp:positionH>
                  <wp:positionV relativeFrom="paragraph">
                    <wp:posOffset>96520</wp:posOffset>
                  </wp:positionV>
                  <wp:extent cx="5772150" cy="635"/>
                  <wp:effectExtent l="19050" t="19050" r="0" b="37465"/>
                  <wp:wrapNone/>
                  <wp:docPr id="12" name="AutoShape 5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CnPr>
                          <a:cxnSpLocks noChangeShapeType="1"/>
                        </wps:cNvCnPr>
                        <wps:spPr bwMode="auto">
                          <a:xfrm flipH="1">
                            <a:off x="0" y="0"/>
                            <a:ext cx="5772150" cy="635"/>
                          </a:xfrm>
                          <a:prstGeom prst="straightConnector1">
                            <a:avLst/>
                          </a:prstGeom>
                          <a:noFill/>
                          <a:ln w="31750">
                            <a:solidFill>
                              <a:srgbClr val="646466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type w14:anchorId="22E5C6DB"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AutoShape 5" o:spid="_x0000_s1026" type="#_x0000_t32" style="position:absolute;margin-left:-1.3pt;margin-top:7.6pt;width:454.5pt;height:.05pt;flip:x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" strokecolor="#646466" strokeweight="2.5pt"/>
              </w:pict>
            </mc:Fallback>
          </mc:AlternateContent>
        </w:r>
        <w:r>
          <w:t xml:space="preserve">   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D524A">
          <w:rPr>
            <w:noProof/>
          </w:rPr>
          <w:t>6</w:t>
        </w:r>
        <w:r>
          <w:rPr>
            <w:noProof/>
          </w:rPr>
          <w:fldChar w:fldCharType="end"/>
        </w:r>
      </w:p>
      <w:p w14:paraId="1582E1CD" w14:textId="7AA021B5" w:rsidR="00AD5058" w:rsidRDefault="00AD5058" w:rsidP="00E17E04">
        <w:pPr>
          <w:pStyle w:val="Footer"/>
          <w:jc w:val="center"/>
          <w:rPr>
            <w:noProof/>
            <w:lang w:eastAsia="en-US"/>
          </w:rPr>
        </w:pPr>
        <w:r>
          <w:rPr>
            <w:noProof/>
            <w:sz w:val="18"/>
            <w:szCs w:val="18"/>
          </w:rPr>
          <w:t xml:space="preserve">     </w:t>
        </w:r>
        <w:r w:rsidRPr="00E009CF">
          <w:rPr>
            <w:noProof/>
            <w:sz w:val="18"/>
            <w:szCs w:val="18"/>
          </w:rPr>
          <w:t>This content is</w:t>
        </w:r>
        <w:r>
          <w:rPr>
            <w:noProof/>
            <w:sz w:val="18"/>
            <w:szCs w:val="18"/>
          </w:rPr>
          <w:t xml:space="preserve"> exclusively for the use of </w:t>
        </w:r>
        <w:r w:rsidR="00021387">
          <w:rPr>
            <w:noProof/>
            <w:sz w:val="18"/>
            <w:szCs w:val="18"/>
          </w:rPr>
          <w:t>H</w:t>
        </w:r>
        <w:r w:rsidR="002227AA">
          <w:rPr>
            <w:noProof/>
            <w:sz w:val="18"/>
            <w:szCs w:val="18"/>
          </w:rPr>
          <w:t>C</w:t>
        </w:r>
        <w:r>
          <w:rPr>
            <w:noProof/>
            <w:sz w:val="18"/>
            <w:szCs w:val="18"/>
          </w:rPr>
          <w:t>. Content may not be reproduced or copied for any other purpose. Produced by Zzeem</w:t>
        </w:r>
        <w:r w:rsidR="000D524A">
          <w:rPr>
            <w:noProof/>
            <w:sz w:val="18"/>
            <w:szCs w:val="18"/>
          </w:rPr>
          <w:t xml:space="preserve"> under contract to </w:t>
        </w:r>
        <w:r w:rsidR="00021387">
          <w:rPr>
            <w:noProof/>
            <w:sz w:val="18"/>
            <w:szCs w:val="18"/>
          </w:rPr>
          <w:t>H</w:t>
        </w:r>
        <w:r w:rsidR="000D524A">
          <w:rPr>
            <w:noProof/>
            <w:sz w:val="18"/>
            <w:szCs w:val="18"/>
          </w:rPr>
          <w:t>C</w:t>
        </w:r>
        <w:r>
          <w:rPr>
            <w:noProof/>
            <w:sz w:val="18"/>
            <w:szCs w:val="18"/>
          </w:rPr>
          <w:t>.</w:t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60919073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E7F4689" w14:textId="77777777" w:rsidR="00AD5058" w:rsidRDefault="00AD5058" w:rsidP="00E17E04">
        <w:pPr>
          <w:pStyle w:val="Footer"/>
          <w:rPr>
            <w:noProof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D524A">
          <w:rPr>
            <w:noProof/>
          </w:rPr>
          <w:t>7</w:t>
        </w:r>
        <w:r>
          <w:rPr>
            <w:noProof/>
          </w:rPr>
          <w:fldChar w:fldCharType="end"/>
        </w:r>
        <w:r>
          <w:rPr>
            <w:noProof/>
          </w:rPr>
          <w:t xml:space="preserve"> </w:t>
        </w:r>
        <w:r w:rsidRPr="00252E95">
          <w:rPr>
            <w:noProof/>
            <w:color w:val="029B99"/>
            <w:lang w:eastAsia="en-US"/>
          </w:rPr>
          <mc:AlternateContent>
            <mc:Choice Requires="wps">
              <w:drawing>
                <wp:anchor distT="0" distB="0" distL="114300" distR="114300" simplePos="0" relativeHeight="251658242" behindDoc="0" locked="0" layoutInCell="1" allowOverlap="1" wp14:anchorId="1B8D8401" wp14:editId="1F0DEE23">
                  <wp:simplePos x="0" y="0"/>
                  <wp:positionH relativeFrom="column">
                    <wp:posOffset>383540</wp:posOffset>
                  </wp:positionH>
                  <wp:positionV relativeFrom="paragraph">
                    <wp:posOffset>95885</wp:posOffset>
                  </wp:positionV>
                  <wp:extent cx="5772150" cy="635"/>
                  <wp:effectExtent l="19050" t="19050" r="0" b="37465"/>
                  <wp:wrapNone/>
                  <wp:docPr id="7" name="AutoShape 5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CnPr>
                          <a:cxnSpLocks noChangeShapeType="1"/>
                        </wps:cNvCnPr>
                        <wps:spPr bwMode="auto">
                          <a:xfrm flipH="1">
                            <a:off x="0" y="0"/>
                            <a:ext cx="5772150" cy="635"/>
                          </a:xfrm>
                          <a:prstGeom prst="straightConnector1">
                            <a:avLst/>
                          </a:prstGeom>
                          <a:noFill/>
                          <a:ln w="31750">
                            <a:solidFill>
                              <a:srgbClr val="646466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type w14:anchorId="6E1830BA"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AutoShape 5" o:spid="_x0000_s1026" type="#_x0000_t32" style="position:absolute;margin-left:30.2pt;margin-top:7.55pt;width:454.5pt;height:.05pt;flip:x;z-index:25165824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" strokecolor="#646466" strokeweight="2.5pt"/>
              </w:pict>
            </mc:Fallback>
          </mc:AlternateContent>
        </w:r>
      </w:p>
      <w:p w14:paraId="03C1D4DC" w14:textId="3B8A3DE2" w:rsidR="00AD5058" w:rsidRDefault="00AD5058" w:rsidP="002E163D">
        <w:pPr>
          <w:pStyle w:val="Footer"/>
          <w:jc w:val="center"/>
          <w:rPr>
            <w:noProof/>
            <w:lang w:eastAsia="en-US"/>
          </w:rPr>
        </w:pPr>
        <w:r>
          <w:rPr>
            <w:noProof/>
            <w:sz w:val="18"/>
            <w:szCs w:val="18"/>
          </w:rPr>
          <w:tab/>
          <w:t xml:space="preserve">   </w:t>
        </w:r>
        <w:r w:rsidRPr="00E009CF">
          <w:rPr>
            <w:noProof/>
            <w:sz w:val="18"/>
            <w:szCs w:val="18"/>
          </w:rPr>
          <w:t>This content is</w:t>
        </w:r>
        <w:r>
          <w:rPr>
            <w:noProof/>
            <w:sz w:val="18"/>
            <w:szCs w:val="18"/>
          </w:rPr>
          <w:t xml:space="preserve"> exclusively for the use of </w:t>
        </w:r>
        <w:r w:rsidR="00CD775A">
          <w:rPr>
            <w:noProof/>
            <w:sz w:val="18"/>
            <w:szCs w:val="18"/>
          </w:rPr>
          <w:t xml:space="preserve">the </w:t>
        </w:r>
        <w:r w:rsidR="00021387">
          <w:rPr>
            <w:noProof/>
            <w:sz w:val="18"/>
            <w:szCs w:val="18"/>
          </w:rPr>
          <w:t>H</w:t>
        </w:r>
        <w:r w:rsidR="00CD775A">
          <w:rPr>
            <w:noProof/>
            <w:sz w:val="18"/>
            <w:szCs w:val="18"/>
          </w:rPr>
          <w:t>C</w:t>
        </w:r>
        <w:r>
          <w:rPr>
            <w:noProof/>
            <w:sz w:val="18"/>
            <w:szCs w:val="18"/>
          </w:rPr>
          <w:t xml:space="preserve">. Content may not be reproduced or copied for any other purpose. </w:t>
        </w:r>
        <w:r w:rsidR="000D524A">
          <w:rPr>
            <w:noProof/>
            <w:sz w:val="18"/>
            <w:szCs w:val="18"/>
          </w:rPr>
          <w:t xml:space="preserve">Produced by Zzeem under contract to </w:t>
        </w:r>
        <w:r w:rsidR="00CD775A">
          <w:rPr>
            <w:noProof/>
            <w:sz w:val="18"/>
            <w:szCs w:val="18"/>
          </w:rPr>
          <w:t xml:space="preserve">the </w:t>
        </w:r>
        <w:r w:rsidR="00021387">
          <w:rPr>
            <w:noProof/>
            <w:sz w:val="18"/>
            <w:szCs w:val="18"/>
          </w:rPr>
          <w:t>H</w:t>
        </w:r>
        <w:r w:rsidR="00CD775A">
          <w:rPr>
            <w:noProof/>
            <w:sz w:val="18"/>
            <w:szCs w:val="18"/>
          </w:rPr>
          <w:t>C</w:t>
        </w:r>
        <w:r w:rsidR="000D524A">
          <w:rPr>
            <w:noProof/>
            <w:sz w:val="18"/>
            <w:szCs w:val="18"/>
          </w:rPr>
          <w:t>.</w:t>
        </w:r>
      </w:p>
      <w:p w14:paraId="3E0F9C4B" w14:textId="77777777" w:rsidR="00AD5058" w:rsidRPr="00E009CF" w:rsidRDefault="00087097" w:rsidP="00C67179">
        <w:pPr>
          <w:pStyle w:val="Footer"/>
          <w:rPr>
            <w:sz w:val="18"/>
            <w:szCs w:val="18"/>
          </w:rPr>
        </w:pP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9A17D8" w14:textId="77777777" w:rsidR="00AD5058" w:rsidRDefault="00AD5058">
    <w:pPr>
      <w:pStyle w:val="Footer"/>
    </w:pPr>
    <w:r w:rsidRPr="00DD6F5D">
      <w:rPr>
        <w:noProof/>
        <w:color w:val="3F84BF"/>
        <w:lang w:eastAsia="en-US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74756B09" wp14:editId="57982C8F">
              <wp:simplePos x="0" y="0"/>
              <wp:positionH relativeFrom="column">
                <wp:posOffset>-92710</wp:posOffset>
              </wp:positionH>
              <wp:positionV relativeFrom="paragraph">
                <wp:posOffset>-98425</wp:posOffset>
              </wp:positionV>
              <wp:extent cx="6172200" cy="635"/>
              <wp:effectExtent l="19050" t="19050" r="0" b="37465"/>
              <wp:wrapNone/>
              <wp:docPr id="2" name="AutoShape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H="1">
                        <a:off x="0" y="0"/>
                        <a:ext cx="6172200" cy="635"/>
                      </a:xfrm>
                      <a:prstGeom prst="straightConnector1">
                        <a:avLst/>
                      </a:prstGeom>
                      <a:noFill/>
                      <a:ln w="31750">
                        <a:solidFill>
                          <a:srgbClr val="646466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5CD2686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6" o:spid="_x0000_s1026" type="#_x0000_t32" style="position:absolute;margin-left:-7.3pt;margin-top:-7.75pt;width:486pt;height:.05pt;flip:x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" strokecolor="#646466" strokeweight="2.5pt"/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63856C" w14:textId="77777777" w:rsidR="00087097" w:rsidRDefault="00087097" w:rsidP="00E0524C">
      <w:pPr>
        <w:spacing w:before="0" w:after="0"/>
      </w:pPr>
      <w:r>
        <w:separator/>
      </w:r>
    </w:p>
  </w:footnote>
  <w:footnote w:type="continuationSeparator" w:id="0">
    <w:p w14:paraId="0771A626" w14:textId="77777777" w:rsidR="00087097" w:rsidRDefault="00087097" w:rsidP="00E0524C">
      <w:pPr>
        <w:spacing w:before="0" w:after="0"/>
      </w:pPr>
      <w:r>
        <w:continuationSeparator/>
      </w:r>
    </w:p>
  </w:footnote>
  <w:footnote w:type="continuationNotice" w:id="1">
    <w:p w14:paraId="4531A6F7" w14:textId="77777777" w:rsidR="00087097" w:rsidRDefault="00087097">
      <w:pPr>
        <w:spacing w:before="0"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D986E1" w14:textId="199203FE" w:rsidR="00AD5058" w:rsidRDefault="00A513FB" w:rsidP="002A0A8D">
    <w:pPr>
      <w:pStyle w:val="Header"/>
      <w:ind w:left="7200"/>
      <w:rPr>
        <w:lang w:val="en-CA"/>
      </w:rPr>
    </w:pPr>
    <w:r>
      <w:rPr>
        <w:noProof/>
        <w:lang w:val="en-CA"/>
      </w:rPr>
      <w:drawing>
        <wp:anchor distT="0" distB="0" distL="114300" distR="114300" simplePos="0" relativeHeight="251658245" behindDoc="0" locked="0" layoutInCell="1" allowOverlap="1" wp14:anchorId="5D315E17" wp14:editId="21020131">
          <wp:simplePos x="0" y="0"/>
          <wp:positionH relativeFrom="column">
            <wp:posOffset>3822065</wp:posOffset>
          </wp:positionH>
          <wp:positionV relativeFrom="paragraph">
            <wp:posOffset>-450215</wp:posOffset>
          </wp:positionV>
          <wp:extent cx="2034540" cy="775970"/>
          <wp:effectExtent l="0" t="0" r="3810" b="5080"/>
          <wp:wrapThrough wrapText="bothSides">
            <wp:wrapPolygon edited="0">
              <wp:start x="0" y="0"/>
              <wp:lineTo x="0" y="21211"/>
              <wp:lineTo x="21438" y="21211"/>
              <wp:lineTo x="21438" y="0"/>
              <wp:lineTo x="0" y="0"/>
            </wp:wrapPolygon>
          </wp:wrapThrough>
          <wp:docPr id="3" name="Picture 3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Logo, company name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34540" cy="7759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CE7307">
      <w:rPr>
        <w:lang w:val="en-CA"/>
      </w:rPr>
      <w:t xml:space="preserve">   </w:t>
    </w:r>
  </w:p>
  <w:p w14:paraId="551812FE" w14:textId="77777777" w:rsidR="00AD5058" w:rsidRPr="00FC6B1A" w:rsidRDefault="00AD5058" w:rsidP="00FC6B1A">
    <w:pPr>
      <w:pStyle w:val="Header"/>
    </w:pPr>
    <w:r w:rsidRPr="00DD6F5D">
      <w:rPr>
        <w:noProof/>
        <w:color w:val="3F84BF"/>
        <w:lang w:eastAsia="en-US"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19FE7A1F" wp14:editId="2DCB0943">
              <wp:simplePos x="0" y="0"/>
              <wp:positionH relativeFrom="column">
                <wp:posOffset>-16510</wp:posOffset>
              </wp:positionH>
              <wp:positionV relativeFrom="paragraph">
                <wp:posOffset>97155</wp:posOffset>
              </wp:positionV>
              <wp:extent cx="6172200" cy="635"/>
              <wp:effectExtent l="19050" t="19050" r="0" b="37465"/>
              <wp:wrapNone/>
              <wp:docPr id="16" name="AutoShap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H="1">
                        <a:off x="0" y="0"/>
                        <a:ext cx="6172200" cy="635"/>
                      </a:xfrm>
                      <a:prstGeom prst="straightConnector1">
                        <a:avLst/>
                      </a:prstGeom>
                      <a:noFill/>
                      <a:ln w="31750">
                        <a:solidFill>
                          <a:schemeClr val="tx1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9F13081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1" o:spid="_x0000_s1026" type="#_x0000_t32" style="position:absolute;margin-left:-1.3pt;margin-top:7.65pt;width:486pt;height:.05pt;flip:x;z-index:2516582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" strokecolor="black [3213]" strokeweight="2.5pt"/>
          </w:pict>
        </mc:Fallback>
      </mc:AlternateContent>
    </w:r>
    <w:r>
      <w:rPr>
        <w:lang w:val="en-CA"/>
      </w:rPr>
      <w:t xml:space="preserve">                                                                                                             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929F23" w14:textId="0B7D967C" w:rsidR="00AD5058" w:rsidRDefault="00432850" w:rsidP="00DD6F5D">
    <w:pPr>
      <w:pStyle w:val="Header"/>
      <w:rPr>
        <w:lang w:val="en-CA"/>
      </w:rPr>
    </w:pPr>
    <w:r>
      <w:rPr>
        <w:b/>
        <w:bCs/>
        <w:noProof/>
        <w:sz w:val="28"/>
      </w:rPr>
      <w:drawing>
        <wp:anchor distT="0" distB="0" distL="114300" distR="114300" simplePos="0" relativeHeight="251658246" behindDoc="0" locked="0" layoutInCell="1" allowOverlap="1" wp14:anchorId="6C02B7AF" wp14:editId="39FA57DB">
          <wp:simplePos x="0" y="0"/>
          <wp:positionH relativeFrom="column">
            <wp:posOffset>-292735</wp:posOffset>
          </wp:positionH>
          <wp:positionV relativeFrom="paragraph">
            <wp:posOffset>-450215</wp:posOffset>
          </wp:positionV>
          <wp:extent cx="1837038" cy="700975"/>
          <wp:effectExtent l="0" t="0" r="0" b="4445"/>
          <wp:wrapThrough wrapText="bothSides">
            <wp:wrapPolygon edited="0">
              <wp:start x="0" y="0"/>
              <wp:lineTo x="0" y="21150"/>
              <wp:lineTo x="21286" y="21150"/>
              <wp:lineTo x="21286" y="0"/>
              <wp:lineTo x="0" y="0"/>
            </wp:wrapPolygon>
          </wp:wrapThrough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37038" cy="7009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AD5058">
      <w:rPr>
        <w:b/>
        <w:bCs/>
        <w:sz w:val="28"/>
      </w:rPr>
      <w:t xml:space="preserve">                                                                </w:t>
    </w:r>
    <w:r w:rsidR="00AD5058">
      <w:rPr>
        <w:lang w:val="en-CA"/>
      </w:rPr>
      <w:t xml:space="preserve">                                                                   </w:t>
    </w:r>
  </w:p>
  <w:p w14:paraId="1DEFB0D9" w14:textId="77777777" w:rsidR="00AD5058" w:rsidRDefault="00AD5058" w:rsidP="00E17E04">
    <w:pPr>
      <w:pStyle w:val="Header"/>
    </w:pPr>
    <w:r w:rsidRPr="002E7F63">
      <w:rPr>
        <w:noProof/>
        <w:color w:val="029B99"/>
        <w:lang w:eastAsia="en-US"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6FBF6AC8" wp14:editId="3A71946D">
              <wp:simplePos x="0" y="0"/>
              <wp:positionH relativeFrom="column">
                <wp:posOffset>-16510</wp:posOffset>
              </wp:positionH>
              <wp:positionV relativeFrom="paragraph">
                <wp:posOffset>97155</wp:posOffset>
              </wp:positionV>
              <wp:extent cx="6172200" cy="635"/>
              <wp:effectExtent l="19050" t="19050" r="0" b="37465"/>
              <wp:wrapNone/>
              <wp:docPr id="10" name="AutoShap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H="1">
                        <a:off x="0" y="0"/>
                        <a:ext cx="6172200" cy="635"/>
                      </a:xfrm>
                      <a:prstGeom prst="straightConnector1">
                        <a:avLst/>
                      </a:prstGeom>
                      <a:noFill/>
                      <a:ln w="31750">
                        <a:solidFill>
                          <a:schemeClr val="tx1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2576E59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1" o:spid="_x0000_s1026" type="#_x0000_t32" style="position:absolute;margin-left:-1.3pt;margin-top:7.65pt;width:486pt;height:.05pt;flip:x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" strokecolor="black [3213]" strokeweight="2.5pt"/>
          </w:pict>
        </mc:Fallback>
      </mc:AlternateContent>
    </w:r>
    <w:r>
      <w:rPr>
        <w:lang w:val="en-CA"/>
      </w:rPr>
      <w:t xml:space="preserve">                                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2D0207"/>
    <w:multiLevelType w:val="hybridMultilevel"/>
    <w:tmpl w:val="E6F0094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7E2455"/>
    <w:multiLevelType w:val="hybridMultilevel"/>
    <w:tmpl w:val="19320418"/>
    <w:lvl w:ilvl="0" w:tplc="089824E6">
      <w:start w:val="1"/>
      <w:numFmt w:val="decimal"/>
      <w:pStyle w:val="ZzeemNumbered"/>
      <w:lvlText w:val="%1."/>
      <w:lvlJc w:val="left"/>
      <w:pPr>
        <w:ind w:left="1080" w:hanging="360"/>
      </w:pPr>
      <w:rPr>
        <w:rFonts w:hint="default"/>
        <w:b w:val="0"/>
        <w:i w:val="0"/>
        <w:color w:val="EA1F2E"/>
        <w:sz w:val="22"/>
        <w:szCs w:val="22"/>
      </w:rPr>
    </w:lvl>
    <w:lvl w:ilvl="1" w:tplc="D744D8B0">
      <w:start w:val="1"/>
      <w:numFmt w:val="lowerLetter"/>
      <w:lvlText w:val="%2."/>
      <w:lvlJc w:val="left"/>
      <w:pPr>
        <w:ind w:left="1800" w:hanging="360"/>
      </w:pPr>
      <w:rPr>
        <w:rFonts w:ascii="Verdana" w:hAnsi="Verdana" w:hint="default"/>
        <w:b w:val="0"/>
        <w:i w:val="0"/>
        <w:color w:val="auto"/>
        <w:sz w:val="22"/>
      </w:rPr>
    </w:lvl>
    <w:lvl w:ilvl="2" w:tplc="10090001">
      <w:start w:val="1"/>
      <w:numFmt w:val="bullet"/>
      <w:lvlText w:val=""/>
      <w:lvlJc w:val="left"/>
      <w:pPr>
        <w:ind w:left="2520" w:hanging="180"/>
      </w:pPr>
      <w:rPr>
        <w:rFonts w:ascii="Symbol" w:hAnsi="Symbol" w:hint="default"/>
      </w:r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CC50C7A"/>
    <w:multiLevelType w:val="hybridMultilevel"/>
    <w:tmpl w:val="2FEE1E9E"/>
    <w:lvl w:ilvl="0" w:tplc="3CAE505C">
      <w:start w:val="1"/>
      <w:numFmt w:val="bullet"/>
      <w:pStyle w:val="ZzeemBulletCheckboxeslevel2"/>
      <w:lvlText w:val="□"/>
      <w:lvlJc w:val="left"/>
      <w:pPr>
        <w:ind w:left="360" w:hanging="360"/>
      </w:pPr>
      <w:rPr>
        <w:rFonts w:ascii="Courier New" w:hAnsi="Courier New" w:hint="default"/>
        <w:b/>
        <w:i w:val="0"/>
        <w:color w:val="C00000"/>
        <w:sz w:val="24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0994459"/>
    <w:multiLevelType w:val="hybridMultilevel"/>
    <w:tmpl w:val="ABBAAFA8"/>
    <w:lvl w:ilvl="0" w:tplc="10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54464653"/>
    <w:multiLevelType w:val="hybridMultilevel"/>
    <w:tmpl w:val="FBF8FB6C"/>
    <w:lvl w:ilvl="0" w:tplc="DE4CADE6">
      <w:start w:val="1"/>
      <w:numFmt w:val="bullet"/>
      <w:pStyle w:val="ZzeemBulletCheckboxeslevel1"/>
      <w:lvlText w:val="□"/>
      <w:lvlJc w:val="left"/>
      <w:pPr>
        <w:ind w:left="720" w:hanging="360"/>
      </w:pPr>
      <w:rPr>
        <w:rFonts w:ascii="Courier New" w:hAnsi="Courier New" w:hint="default"/>
        <w:b/>
        <w:i w:val="0"/>
        <w:color w:val="0070C0"/>
        <w:sz w:val="32"/>
      </w:rPr>
    </w:lvl>
    <w:lvl w:ilvl="1" w:tplc="04090003">
      <w:start w:val="1"/>
      <w:numFmt w:val="bullet"/>
      <w:lvlText w:val="o"/>
      <w:lvlJc w:val="left"/>
      <w:pPr>
        <w:tabs>
          <w:tab w:val="num" w:pos="864"/>
        </w:tabs>
        <w:ind w:left="864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584"/>
        </w:tabs>
        <w:ind w:left="15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304"/>
        </w:tabs>
        <w:ind w:left="23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024"/>
        </w:tabs>
        <w:ind w:left="30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744"/>
        </w:tabs>
        <w:ind w:left="37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464"/>
        </w:tabs>
        <w:ind w:left="44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184"/>
        </w:tabs>
        <w:ind w:left="51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904"/>
        </w:tabs>
        <w:ind w:left="5904" w:hanging="360"/>
      </w:pPr>
      <w:rPr>
        <w:rFonts w:ascii="Wingdings" w:hAnsi="Wingdings" w:hint="default"/>
      </w:rPr>
    </w:lvl>
  </w:abstractNum>
  <w:abstractNum w:abstractNumId="5" w15:restartNumberingAfterBreak="0">
    <w:nsid w:val="5B516D02"/>
    <w:multiLevelType w:val="hybridMultilevel"/>
    <w:tmpl w:val="BFE2DF34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17B5E91"/>
    <w:multiLevelType w:val="hybridMultilevel"/>
    <w:tmpl w:val="04BCFC4C"/>
    <w:lvl w:ilvl="0" w:tplc="BB181A6C">
      <w:start w:val="1"/>
      <w:numFmt w:val="bullet"/>
      <w:pStyle w:val="ZzeemBullets-2ndlevel"/>
      <w:lvlText w:val=""/>
      <w:lvlJc w:val="left"/>
      <w:pPr>
        <w:ind w:left="1296" w:hanging="360"/>
      </w:pPr>
      <w:rPr>
        <w:rFonts w:ascii="Wingdings" w:hAnsi="Wingdings" w:hint="default"/>
        <w:color w:val="029B99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297531B"/>
    <w:multiLevelType w:val="hybridMultilevel"/>
    <w:tmpl w:val="CCA683F4"/>
    <w:lvl w:ilvl="0" w:tplc="C3FC3072">
      <w:start w:val="1"/>
      <w:numFmt w:val="decimal"/>
      <w:lvlText w:val="%1."/>
      <w:lvlJc w:val="left"/>
      <w:pPr>
        <w:ind w:left="720" w:hanging="360"/>
      </w:pPr>
      <w:rPr>
        <w:rFonts w:hint="default"/>
        <w:color w:val="FF0000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06245715">
    <w:abstractNumId w:val="6"/>
  </w:num>
  <w:num w:numId="2" w16cid:durableId="1067800277">
    <w:abstractNumId w:val="4"/>
  </w:num>
  <w:num w:numId="3" w16cid:durableId="1538348954">
    <w:abstractNumId w:val="2"/>
  </w:num>
  <w:num w:numId="4" w16cid:durableId="73476156">
    <w:abstractNumId w:val="1"/>
  </w:num>
  <w:num w:numId="5" w16cid:durableId="957639057">
    <w:abstractNumId w:val="3"/>
  </w:num>
  <w:num w:numId="6" w16cid:durableId="1168983532">
    <w:abstractNumId w:val="5"/>
  </w:num>
  <w:num w:numId="7" w16cid:durableId="22094688">
    <w:abstractNumId w:val="0"/>
  </w:num>
  <w:num w:numId="8" w16cid:durableId="837233656">
    <w:abstractNumId w:val="7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evenAndOddHeaders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0Nza3tDA2MLI0MzZU0lEKTi0uzszPAykwrAUAVRvUsywAAAA="/>
  </w:docVars>
  <w:rsids>
    <w:rsidRoot w:val="00E0524C"/>
    <w:rsid w:val="00003C2D"/>
    <w:rsid w:val="000073C8"/>
    <w:rsid w:val="00007759"/>
    <w:rsid w:val="000115EB"/>
    <w:rsid w:val="0001250C"/>
    <w:rsid w:val="000140C0"/>
    <w:rsid w:val="00017E22"/>
    <w:rsid w:val="00020CCE"/>
    <w:rsid w:val="00020E15"/>
    <w:rsid w:val="0002122F"/>
    <w:rsid w:val="00021387"/>
    <w:rsid w:val="00021428"/>
    <w:rsid w:val="000229A2"/>
    <w:rsid w:val="00022C95"/>
    <w:rsid w:val="00024E1E"/>
    <w:rsid w:val="00025E92"/>
    <w:rsid w:val="00030C59"/>
    <w:rsid w:val="000357A4"/>
    <w:rsid w:val="00042CCE"/>
    <w:rsid w:val="00044F65"/>
    <w:rsid w:val="00047318"/>
    <w:rsid w:val="000475C5"/>
    <w:rsid w:val="000516CC"/>
    <w:rsid w:val="00052448"/>
    <w:rsid w:val="000542C7"/>
    <w:rsid w:val="000545ED"/>
    <w:rsid w:val="00054D4D"/>
    <w:rsid w:val="000562FD"/>
    <w:rsid w:val="00056F7D"/>
    <w:rsid w:val="00061C84"/>
    <w:rsid w:val="000625AA"/>
    <w:rsid w:val="00063698"/>
    <w:rsid w:val="00067F0A"/>
    <w:rsid w:val="0007155D"/>
    <w:rsid w:val="000723AF"/>
    <w:rsid w:val="00073BE0"/>
    <w:rsid w:val="000752F5"/>
    <w:rsid w:val="000756F8"/>
    <w:rsid w:val="000812DC"/>
    <w:rsid w:val="00081C98"/>
    <w:rsid w:val="00085E85"/>
    <w:rsid w:val="00086EF6"/>
    <w:rsid w:val="00087097"/>
    <w:rsid w:val="00087774"/>
    <w:rsid w:val="00091123"/>
    <w:rsid w:val="0009133B"/>
    <w:rsid w:val="00091DF4"/>
    <w:rsid w:val="000931DD"/>
    <w:rsid w:val="000949FB"/>
    <w:rsid w:val="00094D1B"/>
    <w:rsid w:val="0009525C"/>
    <w:rsid w:val="00095A96"/>
    <w:rsid w:val="000969AF"/>
    <w:rsid w:val="00097081"/>
    <w:rsid w:val="00097400"/>
    <w:rsid w:val="000974EB"/>
    <w:rsid w:val="00097A4E"/>
    <w:rsid w:val="000A0705"/>
    <w:rsid w:val="000A2387"/>
    <w:rsid w:val="000A274E"/>
    <w:rsid w:val="000A34AE"/>
    <w:rsid w:val="000A426B"/>
    <w:rsid w:val="000A4B58"/>
    <w:rsid w:val="000A5ADF"/>
    <w:rsid w:val="000A5EE8"/>
    <w:rsid w:val="000A627F"/>
    <w:rsid w:val="000A71BC"/>
    <w:rsid w:val="000B353E"/>
    <w:rsid w:val="000B7EDE"/>
    <w:rsid w:val="000C132C"/>
    <w:rsid w:val="000C2008"/>
    <w:rsid w:val="000C2762"/>
    <w:rsid w:val="000C5F47"/>
    <w:rsid w:val="000D142E"/>
    <w:rsid w:val="000D204C"/>
    <w:rsid w:val="000D4355"/>
    <w:rsid w:val="000D498F"/>
    <w:rsid w:val="000D524A"/>
    <w:rsid w:val="000E1962"/>
    <w:rsid w:val="000E462E"/>
    <w:rsid w:val="000E5B27"/>
    <w:rsid w:val="000F468E"/>
    <w:rsid w:val="000F693C"/>
    <w:rsid w:val="000F7642"/>
    <w:rsid w:val="00102373"/>
    <w:rsid w:val="0010258F"/>
    <w:rsid w:val="00104DD3"/>
    <w:rsid w:val="00105FF7"/>
    <w:rsid w:val="00106E3F"/>
    <w:rsid w:val="00107EE4"/>
    <w:rsid w:val="00112279"/>
    <w:rsid w:val="00113ED0"/>
    <w:rsid w:val="001161BA"/>
    <w:rsid w:val="00116C5E"/>
    <w:rsid w:val="001201A6"/>
    <w:rsid w:val="00120ADC"/>
    <w:rsid w:val="00120DFA"/>
    <w:rsid w:val="00123246"/>
    <w:rsid w:val="001249CD"/>
    <w:rsid w:val="001252FF"/>
    <w:rsid w:val="00126A64"/>
    <w:rsid w:val="001275B3"/>
    <w:rsid w:val="00134EED"/>
    <w:rsid w:val="00135327"/>
    <w:rsid w:val="0014018B"/>
    <w:rsid w:val="001448FC"/>
    <w:rsid w:val="0014587C"/>
    <w:rsid w:val="00146955"/>
    <w:rsid w:val="00150CF4"/>
    <w:rsid w:val="00152CC7"/>
    <w:rsid w:val="00154870"/>
    <w:rsid w:val="00157D5B"/>
    <w:rsid w:val="00165887"/>
    <w:rsid w:val="00167F57"/>
    <w:rsid w:val="0017469C"/>
    <w:rsid w:val="00175CBB"/>
    <w:rsid w:val="0018348F"/>
    <w:rsid w:val="001835FC"/>
    <w:rsid w:val="00183F2D"/>
    <w:rsid w:val="00185115"/>
    <w:rsid w:val="00185A74"/>
    <w:rsid w:val="00187E75"/>
    <w:rsid w:val="00190484"/>
    <w:rsid w:val="00191CFB"/>
    <w:rsid w:val="0019288A"/>
    <w:rsid w:val="00194A56"/>
    <w:rsid w:val="001A0861"/>
    <w:rsid w:val="001A301B"/>
    <w:rsid w:val="001A3886"/>
    <w:rsid w:val="001A400D"/>
    <w:rsid w:val="001A6707"/>
    <w:rsid w:val="001B1718"/>
    <w:rsid w:val="001B4FE9"/>
    <w:rsid w:val="001B5565"/>
    <w:rsid w:val="001C250E"/>
    <w:rsid w:val="001C6116"/>
    <w:rsid w:val="001D018D"/>
    <w:rsid w:val="001D5401"/>
    <w:rsid w:val="001E3EAB"/>
    <w:rsid w:val="001E4946"/>
    <w:rsid w:val="001E7019"/>
    <w:rsid w:val="001F0828"/>
    <w:rsid w:val="001F2C72"/>
    <w:rsid w:val="001F3B20"/>
    <w:rsid w:val="001F4BE8"/>
    <w:rsid w:val="001F5556"/>
    <w:rsid w:val="001F7627"/>
    <w:rsid w:val="00202AAC"/>
    <w:rsid w:val="00203D7B"/>
    <w:rsid w:val="002041D8"/>
    <w:rsid w:val="00204965"/>
    <w:rsid w:val="0020543D"/>
    <w:rsid w:val="00207952"/>
    <w:rsid w:val="00210E95"/>
    <w:rsid w:val="00211A76"/>
    <w:rsid w:val="00213186"/>
    <w:rsid w:val="00214A88"/>
    <w:rsid w:val="00220E31"/>
    <w:rsid w:val="0022195C"/>
    <w:rsid w:val="002227AA"/>
    <w:rsid w:val="00232230"/>
    <w:rsid w:val="00232FE2"/>
    <w:rsid w:val="0023304A"/>
    <w:rsid w:val="002339BA"/>
    <w:rsid w:val="00233FB8"/>
    <w:rsid w:val="0023586D"/>
    <w:rsid w:val="00235FBD"/>
    <w:rsid w:val="002430A0"/>
    <w:rsid w:val="00244ED6"/>
    <w:rsid w:val="002451A0"/>
    <w:rsid w:val="002475BD"/>
    <w:rsid w:val="00247832"/>
    <w:rsid w:val="0024787E"/>
    <w:rsid w:val="002513F5"/>
    <w:rsid w:val="00251E21"/>
    <w:rsid w:val="00252E95"/>
    <w:rsid w:val="00253CBD"/>
    <w:rsid w:val="00255910"/>
    <w:rsid w:val="00255F63"/>
    <w:rsid w:val="00261C6D"/>
    <w:rsid w:val="0026221A"/>
    <w:rsid w:val="0026272A"/>
    <w:rsid w:val="00262769"/>
    <w:rsid w:val="00265781"/>
    <w:rsid w:val="00270AFB"/>
    <w:rsid w:val="002730F6"/>
    <w:rsid w:val="002732BF"/>
    <w:rsid w:val="00273C2C"/>
    <w:rsid w:val="00276133"/>
    <w:rsid w:val="00276E7B"/>
    <w:rsid w:val="00276FCA"/>
    <w:rsid w:val="0028077C"/>
    <w:rsid w:val="00280A52"/>
    <w:rsid w:val="00283456"/>
    <w:rsid w:val="00283F63"/>
    <w:rsid w:val="00297AB3"/>
    <w:rsid w:val="002A0A8D"/>
    <w:rsid w:val="002A36AA"/>
    <w:rsid w:val="002A4623"/>
    <w:rsid w:val="002A4A45"/>
    <w:rsid w:val="002A4F36"/>
    <w:rsid w:val="002A5F55"/>
    <w:rsid w:val="002A7785"/>
    <w:rsid w:val="002B2BA6"/>
    <w:rsid w:val="002B5BE6"/>
    <w:rsid w:val="002B5FA4"/>
    <w:rsid w:val="002B6910"/>
    <w:rsid w:val="002B7DD8"/>
    <w:rsid w:val="002C1CE6"/>
    <w:rsid w:val="002D0052"/>
    <w:rsid w:val="002D189B"/>
    <w:rsid w:val="002D2B27"/>
    <w:rsid w:val="002D5095"/>
    <w:rsid w:val="002D7071"/>
    <w:rsid w:val="002E08C4"/>
    <w:rsid w:val="002E163D"/>
    <w:rsid w:val="002E25A9"/>
    <w:rsid w:val="002E4521"/>
    <w:rsid w:val="002E6791"/>
    <w:rsid w:val="002E779C"/>
    <w:rsid w:val="002E7F63"/>
    <w:rsid w:val="002F3DB3"/>
    <w:rsid w:val="002F41B7"/>
    <w:rsid w:val="002F6BC3"/>
    <w:rsid w:val="003026C7"/>
    <w:rsid w:val="00302D73"/>
    <w:rsid w:val="0030428A"/>
    <w:rsid w:val="0030736B"/>
    <w:rsid w:val="00310DDF"/>
    <w:rsid w:val="003142EE"/>
    <w:rsid w:val="00317895"/>
    <w:rsid w:val="0032085C"/>
    <w:rsid w:val="0032204B"/>
    <w:rsid w:val="00322430"/>
    <w:rsid w:val="0032513B"/>
    <w:rsid w:val="00326C90"/>
    <w:rsid w:val="00326E36"/>
    <w:rsid w:val="00326F82"/>
    <w:rsid w:val="00327BED"/>
    <w:rsid w:val="003302B6"/>
    <w:rsid w:val="00334FF7"/>
    <w:rsid w:val="003354EA"/>
    <w:rsid w:val="00335BE2"/>
    <w:rsid w:val="00341F07"/>
    <w:rsid w:val="003436BC"/>
    <w:rsid w:val="003446C9"/>
    <w:rsid w:val="00345873"/>
    <w:rsid w:val="00345CF5"/>
    <w:rsid w:val="00346E1A"/>
    <w:rsid w:val="00347933"/>
    <w:rsid w:val="003504C9"/>
    <w:rsid w:val="003513DF"/>
    <w:rsid w:val="003531CE"/>
    <w:rsid w:val="00353BC5"/>
    <w:rsid w:val="00357BBF"/>
    <w:rsid w:val="00361ADD"/>
    <w:rsid w:val="00364B42"/>
    <w:rsid w:val="003655A4"/>
    <w:rsid w:val="0037017E"/>
    <w:rsid w:val="00372845"/>
    <w:rsid w:val="003735D8"/>
    <w:rsid w:val="003749DD"/>
    <w:rsid w:val="00374F94"/>
    <w:rsid w:val="003759F4"/>
    <w:rsid w:val="00375D40"/>
    <w:rsid w:val="00377B90"/>
    <w:rsid w:val="00381A9F"/>
    <w:rsid w:val="00383A05"/>
    <w:rsid w:val="00385423"/>
    <w:rsid w:val="00385908"/>
    <w:rsid w:val="00386509"/>
    <w:rsid w:val="00386F63"/>
    <w:rsid w:val="0039064A"/>
    <w:rsid w:val="0039241F"/>
    <w:rsid w:val="00395B55"/>
    <w:rsid w:val="003A1407"/>
    <w:rsid w:val="003A16CC"/>
    <w:rsid w:val="003A1838"/>
    <w:rsid w:val="003A47AF"/>
    <w:rsid w:val="003A4B68"/>
    <w:rsid w:val="003A4D20"/>
    <w:rsid w:val="003A5234"/>
    <w:rsid w:val="003B11BC"/>
    <w:rsid w:val="003B3623"/>
    <w:rsid w:val="003B3F62"/>
    <w:rsid w:val="003B41A3"/>
    <w:rsid w:val="003B6DB8"/>
    <w:rsid w:val="003C01E2"/>
    <w:rsid w:val="003C1133"/>
    <w:rsid w:val="003C48F6"/>
    <w:rsid w:val="003D124B"/>
    <w:rsid w:val="003D62A2"/>
    <w:rsid w:val="003E1082"/>
    <w:rsid w:val="003E1252"/>
    <w:rsid w:val="003E29DF"/>
    <w:rsid w:val="003E2EF3"/>
    <w:rsid w:val="003E681C"/>
    <w:rsid w:val="003E7584"/>
    <w:rsid w:val="003E7F5C"/>
    <w:rsid w:val="003F3780"/>
    <w:rsid w:val="003F5E3F"/>
    <w:rsid w:val="004017FB"/>
    <w:rsid w:val="004019B8"/>
    <w:rsid w:val="00402C47"/>
    <w:rsid w:val="00406244"/>
    <w:rsid w:val="00410296"/>
    <w:rsid w:val="0041101E"/>
    <w:rsid w:val="0041247D"/>
    <w:rsid w:val="004133E2"/>
    <w:rsid w:val="0041463E"/>
    <w:rsid w:val="00417E76"/>
    <w:rsid w:val="0043013C"/>
    <w:rsid w:val="004301BB"/>
    <w:rsid w:val="00432850"/>
    <w:rsid w:val="00433DE7"/>
    <w:rsid w:val="00436657"/>
    <w:rsid w:val="004452F3"/>
    <w:rsid w:val="004508A7"/>
    <w:rsid w:val="00451F81"/>
    <w:rsid w:val="00462EE8"/>
    <w:rsid w:val="004724BF"/>
    <w:rsid w:val="004739BF"/>
    <w:rsid w:val="00474514"/>
    <w:rsid w:val="004755C2"/>
    <w:rsid w:val="004761CA"/>
    <w:rsid w:val="004765D3"/>
    <w:rsid w:val="0048516F"/>
    <w:rsid w:val="00491AF4"/>
    <w:rsid w:val="00491DEC"/>
    <w:rsid w:val="00494AD2"/>
    <w:rsid w:val="00496729"/>
    <w:rsid w:val="00497E66"/>
    <w:rsid w:val="00497F48"/>
    <w:rsid w:val="004A2387"/>
    <w:rsid w:val="004A6DEE"/>
    <w:rsid w:val="004A737D"/>
    <w:rsid w:val="004A73C3"/>
    <w:rsid w:val="004B2776"/>
    <w:rsid w:val="004B6F66"/>
    <w:rsid w:val="004C09F5"/>
    <w:rsid w:val="004C43A8"/>
    <w:rsid w:val="004C5BBB"/>
    <w:rsid w:val="004C6E9A"/>
    <w:rsid w:val="004D1987"/>
    <w:rsid w:val="004D4470"/>
    <w:rsid w:val="004D4746"/>
    <w:rsid w:val="004D7E75"/>
    <w:rsid w:val="004E02EB"/>
    <w:rsid w:val="004E1432"/>
    <w:rsid w:val="004E6473"/>
    <w:rsid w:val="004E7538"/>
    <w:rsid w:val="004F1539"/>
    <w:rsid w:val="004F2E71"/>
    <w:rsid w:val="004F3D97"/>
    <w:rsid w:val="004F48C6"/>
    <w:rsid w:val="004F5D74"/>
    <w:rsid w:val="004F6691"/>
    <w:rsid w:val="004F730B"/>
    <w:rsid w:val="00501714"/>
    <w:rsid w:val="00511EA8"/>
    <w:rsid w:val="00512C2B"/>
    <w:rsid w:val="00512D03"/>
    <w:rsid w:val="00514D66"/>
    <w:rsid w:val="005227B2"/>
    <w:rsid w:val="00522E15"/>
    <w:rsid w:val="00524729"/>
    <w:rsid w:val="00527572"/>
    <w:rsid w:val="005321CD"/>
    <w:rsid w:val="005349E5"/>
    <w:rsid w:val="00534BC3"/>
    <w:rsid w:val="00535593"/>
    <w:rsid w:val="00536D34"/>
    <w:rsid w:val="00542CD0"/>
    <w:rsid w:val="00551147"/>
    <w:rsid w:val="00551E4E"/>
    <w:rsid w:val="00553446"/>
    <w:rsid w:val="00554B3C"/>
    <w:rsid w:val="0055751A"/>
    <w:rsid w:val="005576CB"/>
    <w:rsid w:val="0056092D"/>
    <w:rsid w:val="00564AF4"/>
    <w:rsid w:val="00565AF5"/>
    <w:rsid w:val="00565B05"/>
    <w:rsid w:val="00565BFE"/>
    <w:rsid w:val="00566DA1"/>
    <w:rsid w:val="00567289"/>
    <w:rsid w:val="00570639"/>
    <w:rsid w:val="0057197B"/>
    <w:rsid w:val="00575B9F"/>
    <w:rsid w:val="00576B0E"/>
    <w:rsid w:val="005807E0"/>
    <w:rsid w:val="005865B9"/>
    <w:rsid w:val="00586D45"/>
    <w:rsid w:val="005954AC"/>
    <w:rsid w:val="00595AF1"/>
    <w:rsid w:val="00596363"/>
    <w:rsid w:val="005A4078"/>
    <w:rsid w:val="005B0FD6"/>
    <w:rsid w:val="005B64AD"/>
    <w:rsid w:val="005B7AE2"/>
    <w:rsid w:val="005C1003"/>
    <w:rsid w:val="005C31F4"/>
    <w:rsid w:val="005C6C9D"/>
    <w:rsid w:val="005C7D00"/>
    <w:rsid w:val="005D0D1F"/>
    <w:rsid w:val="005D5C22"/>
    <w:rsid w:val="005D602F"/>
    <w:rsid w:val="005D621E"/>
    <w:rsid w:val="005D7932"/>
    <w:rsid w:val="005E021A"/>
    <w:rsid w:val="005E12D3"/>
    <w:rsid w:val="005E4648"/>
    <w:rsid w:val="005E5F6C"/>
    <w:rsid w:val="005E63D6"/>
    <w:rsid w:val="005F29B1"/>
    <w:rsid w:val="005F591B"/>
    <w:rsid w:val="005F7A93"/>
    <w:rsid w:val="00601180"/>
    <w:rsid w:val="006014EC"/>
    <w:rsid w:val="00601B6F"/>
    <w:rsid w:val="0060232C"/>
    <w:rsid w:val="006027C3"/>
    <w:rsid w:val="00603987"/>
    <w:rsid w:val="00605A41"/>
    <w:rsid w:val="00605CC6"/>
    <w:rsid w:val="00610E9F"/>
    <w:rsid w:val="00616BD4"/>
    <w:rsid w:val="0062412C"/>
    <w:rsid w:val="0062439E"/>
    <w:rsid w:val="00625E80"/>
    <w:rsid w:val="00625FFB"/>
    <w:rsid w:val="0062678D"/>
    <w:rsid w:val="0063079D"/>
    <w:rsid w:val="00632146"/>
    <w:rsid w:val="006343C8"/>
    <w:rsid w:val="00641169"/>
    <w:rsid w:val="00641D88"/>
    <w:rsid w:val="006439E1"/>
    <w:rsid w:val="00645306"/>
    <w:rsid w:val="00647209"/>
    <w:rsid w:val="00650F5E"/>
    <w:rsid w:val="006534FC"/>
    <w:rsid w:val="00653CFB"/>
    <w:rsid w:val="00654BA9"/>
    <w:rsid w:val="006578DA"/>
    <w:rsid w:val="00660EEE"/>
    <w:rsid w:val="00662AB0"/>
    <w:rsid w:val="00662D4A"/>
    <w:rsid w:val="006667C3"/>
    <w:rsid w:val="00670689"/>
    <w:rsid w:val="00670979"/>
    <w:rsid w:val="0067457E"/>
    <w:rsid w:val="00676181"/>
    <w:rsid w:val="00676249"/>
    <w:rsid w:val="0067787E"/>
    <w:rsid w:val="00677AA9"/>
    <w:rsid w:val="00677C46"/>
    <w:rsid w:val="006823C7"/>
    <w:rsid w:val="006830C1"/>
    <w:rsid w:val="00683BB6"/>
    <w:rsid w:val="00687D8C"/>
    <w:rsid w:val="00692B72"/>
    <w:rsid w:val="0069490C"/>
    <w:rsid w:val="006971B2"/>
    <w:rsid w:val="006A00D7"/>
    <w:rsid w:val="006A148C"/>
    <w:rsid w:val="006A22B8"/>
    <w:rsid w:val="006A431B"/>
    <w:rsid w:val="006A4814"/>
    <w:rsid w:val="006A4B1F"/>
    <w:rsid w:val="006A53A9"/>
    <w:rsid w:val="006A6805"/>
    <w:rsid w:val="006B1680"/>
    <w:rsid w:val="006B1BE1"/>
    <w:rsid w:val="006B2368"/>
    <w:rsid w:val="006B37D5"/>
    <w:rsid w:val="006B4F31"/>
    <w:rsid w:val="006B4F3F"/>
    <w:rsid w:val="006B6688"/>
    <w:rsid w:val="006B73E3"/>
    <w:rsid w:val="006C03E8"/>
    <w:rsid w:val="006C09BC"/>
    <w:rsid w:val="006C2EAB"/>
    <w:rsid w:val="006C330C"/>
    <w:rsid w:val="006C59D2"/>
    <w:rsid w:val="006D2252"/>
    <w:rsid w:val="006D3117"/>
    <w:rsid w:val="006D49C1"/>
    <w:rsid w:val="006D629B"/>
    <w:rsid w:val="006D7BEF"/>
    <w:rsid w:val="006E1721"/>
    <w:rsid w:val="006E1ED1"/>
    <w:rsid w:val="006E3FBB"/>
    <w:rsid w:val="006E597C"/>
    <w:rsid w:val="006F06A2"/>
    <w:rsid w:val="006F16DD"/>
    <w:rsid w:val="006F476E"/>
    <w:rsid w:val="006F4E04"/>
    <w:rsid w:val="006F641D"/>
    <w:rsid w:val="006F6535"/>
    <w:rsid w:val="006F6BE6"/>
    <w:rsid w:val="006F6EAB"/>
    <w:rsid w:val="006F7586"/>
    <w:rsid w:val="007026D8"/>
    <w:rsid w:val="0070365F"/>
    <w:rsid w:val="007057CA"/>
    <w:rsid w:val="00706EAD"/>
    <w:rsid w:val="00707A86"/>
    <w:rsid w:val="00711697"/>
    <w:rsid w:val="00712FD9"/>
    <w:rsid w:val="00713934"/>
    <w:rsid w:val="007142B2"/>
    <w:rsid w:val="0071438C"/>
    <w:rsid w:val="00717863"/>
    <w:rsid w:val="007252B6"/>
    <w:rsid w:val="00726F69"/>
    <w:rsid w:val="00727C03"/>
    <w:rsid w:val="00734224"/>
    <w:rsid w:val="00734769"/>
    <w:rsid w:val="00735AC9"/>
    <w:rsid w:val="00736FCF"/>
    <w:rsid w:val="007371C7"/>
    <w:rsid w:val="0073746F"/>
    <w:rsid w:val="00741138"/>
    <w:rsid w:val="00742606"/>
    <w:rsid w:val="00746430"/>
    <w:rsid w:val="00747364"/>
    <w:rsid w:val="007524A0"/>
    <w:rsid w:val="0075289B"/>
    <w:rsid w:val="00753262"/>
    <w:rsid w:val="00753D37"/>
    <w:rsid w:val="00754E00"/>
    <w:rsid w:val="0076093A"/>
    <w:rsid w:val="00761940"/>
    <w:rsid w:val="00764E78"/>
    <w:rsid w:val="00764F38"/>
    <w:rsid w:val="0076598A"/>
    <w:rsid w:val="0076739E"/>
    <w:rsid w:val="00767585"/>
    <w:rsid w:val="00771684"/>
    <w:rsid w:val="00771799"/>
    <w:rsid w:val="00773D78"/>
    <w:rsid w:val="00777672"/>
    <w:rsid w:val="00781005"/>
    <w:rsid w:val="00781206"/>
    <w:rsid w:val="00784D4C"/>
    <w:rsid w:val="00786335"/>
    <w:rsid w:val="00787B06"/>
    <w:rsid w:val="0079218F"/>
    <w:rsid w:val="00795D4C"/>
    <w:rsid w:val="0079700C"/>
    <w:rsid w:val="007A1A5A"/>
    <w:rsid w:val="007A36C7"/>
    <w:rsid w:val="007A3C9E"/>
    <w:rsid w:val="007C0C1D"/>
    <w:rsid w:val="007C2129"/>
    <w:rsid w:val="007C3D57"/>
    <w:rsid w:val="007C4B31"/>
    <w:rsid w:val="007D04BE"/>
    <w:rsid w:val="007D054A"/>
    <w:rsid w:val="007D135E"/>
    <w:rsid w:val="007D2A96"/>
    <w:rsid w:val="007D335F"/>
    <w:rsid w:val="007D3758"/>
    <w:rsid w:val="007D4471"/>
    <w:rsid w:val="007D4E80"/>
    <w:rsid w:val="007D4F97"/>
    <w:rsid w:val="007D5D60"/>
    <w:rsid w:val="007D6FFF"/>
    <w:rsid w:val="007E1783"/>
    <w:rsid w:val="007E2082"/>
    <w:rsid w:val="007E2D77"/>
    <w:rsid w:val="007E3B20"/>
    <w:rsid w:val="007E6B43"/>
    <w:rsid w:val="007F2A35"/>
    <w:rsid w:val="007F35FE"/>
    <w:rsid w:val="007F3834"/>
    <w:rsid w:val="007F4033"/>
    <w:rsid w:val="007F606F"/>
    <w:rsid w:val="007F6C16"/>
    <w:rsid w:val="0080031E"/>
    <w:rsid w:val="00803545"/>
    <w:rsid w:val="008038C6"/>
    <w:rsid w:val="008042F8"/>
    <w:rsid w:val="008055EC"/>
    <w:rsid w:val="00805933"/>
    <w:rsid w:val="00807C30"/>
    <w:rsid w:val="00811D33"/>
    <w:rsid w:val="00817840"/>
    <w:rsid w:val="00820CCB"/>
    <w:rsid w:val="00822132"/>
    <w:rsid w:val="00823F9D"/>
    <w:rsid w:val="00824358"/>
    <w:rsid w:val="00824EE6"/>
    <w:rsid w:val="0082659A"/>
    <w:rsid w:val="008270F9"/>
    <w:rsid w:val="008309BD"/>
    <w:rsid w:val="008315F7"/>
    <w:rsid w:val="00835CE2"/>
    <w:rsid w:val="00841B04"/>
    <w:rsid w:val="00846467"/>
    <w:rsid w:val="00853B0A"/>
    <w:rsid w:val="00853E1A"/>
    <w:rsid w:val="00853E6D"/>
    <w:rsid w:val="00855426"/>
    <w:rsid w:val="00861047"/>
    <w:rsid w:val="008644EE"/>
    <w:rsid w:val="008714F9"/>
    <w:rsid w:val="008733CD"/>
    <w:rsid w:val="00875E92"/>
    <w:rsid w:val="00876344"/>
    <w:rsid w:val="00876AB4"/>
    <w:rsid w:val="0088167B"/>
    <w:rsid w:val="00881CDC"/>
    <w:rsid w:val="00881F36"/>
    <w:rsid w:val="008848A7"/>
    <w:rsid w:val="00885FC2"/>
    <w:rsid w:val="008863F1"/>
    <w:rsid w:val="00890BC7"/>
    <w:rsid w:val="00890E88"/>
    <w:rsid w:val="00892699"/>
    <w:rsid w:val="00894371"/>
    <w:rsid w:val="00896FB6"/>
    <w:rsid w:val="008A3CC5"/>
    <w:rsid w:val="008A4419"/>
    <w:rsid w:val="008B04EF"/>
    <w:rsid w:val="008B08B1"/>
    <w:rsid w:val="008B0F24"/>
    <w:rsid w:val="008B2537"/>
    <w:rsid w:val="008B3D2D"/>
    <w:rsid w:val="008B3D85"/>
    <w:rsid w:val="008B503D"/>
    <w:rsid w:val="008B5C6F"/>
    <w:rsid w:val="008B6164"/>
    <w:rsid w:val="008B7241"/>
    <w:rsid w:val="008C114B"/>
    <w:rsid w:val="008C2F5E"/>
    <w:rsid w:val="008C4CDF"/>
    <w:rsid w:val="008C6DB9"/>
    <w:rsid w:val="008D4A62"/>
    <w:rsid w:val="008D52A6"/>
    <w:rsid w:val="008D5990"/>
    <w:rsid w:val="008D61CB"/>
    <w:rsid w:val="008D7048"/>
    <w:rsid w:val="008D7B59"/>
    <w:rsid w:val="008E0CA1"/>
    <w:rsid w:val="008E46A1"/>
    <w:rsid w:val="008E4A50"/>
    <w:rsid w:val="008E5275"/>
    <w:rsid w:val="008F2979"/>
    <w:rsid w:val="008F7B01"/>
    <w:rsid w:val="00902B87"/>
    <w:rsid w:val="009104B8"/>
    <w:rsid w:val="00911A5A"/>
    <w:rsid w:val="00911AC9"/>
    <w:rsid w:val="00916765"/>
    <w:rsid w:val="0092141C"/>
    <w:rsid w:val="009254A1"/>
    <w:rsid w:val="009313AF"/>
    <w:rsid w:val="00931B93"/>
    <w:rsid w:val="00934558"/>
    <w:rsid w:val="00936F67"/>
    <w:rsid w:val="009404F3"/>
    <w:rsid w:val="0094479B"/>
    <w:rsid w:val="00950387"/>
    <w:rsid w:val="009508D7"/>
    <w:rsid w:val="00952094"/>
    <w:rsid w:val="00952650"/>
    <w:rsid w:val="00953067"/>
    <w:rsid w:val="00956023"/>
    <w:rsid w:val="00956630"/>
    <w:rsid w:val="009603EB"/>
    <w:rsid w:val="0096136D"/>
    <w:rsid w:val="0096261C"/>
    <w:rsid w:val="009648B4"/>
    <w:rsid w:val="00964BDD"/>
    <w:rsid w:val="009711E4"/>
    <w:rsid w:val="00972E61"/>
    <w:rsid w:val="00973461"/>
    <w:rsid w:val="00973925"/>
    <w:rsid w:val="009814FA"/>
    <w:rsid w:val="009829C3"/>
    <w:rsid w:val="0098380D"/>
    <w:rsid w:val="00985A93"/>
    <w:rsid w:val="00986793"/>
    <w:rsid w:val="009869F4"/>
    <w:rsid w:val="00987466"/>
    <w:rsid w:val="00993E93"/>
    <w:rsid w:val="00997655"/>
    <w:rsid w:val="00997852"/>
    <w:rsid w:val="009A08B9"/>
    <w:rsid w:val="009A1F26"/>
    <w:rsid w:val="009A1FEA"/>
    <w:rsid w:val="009B0710"/>
    <w:rsid w:val="009B1FE7"/>
    <w:rsid w:val="009B2CF8"/>
    <w:rsid w:val="009B3063"/>
    <w:rsid w:val="009B5C93"/>
    <w:rsid w:val="009B644B"/>
    <w:rsid w:val="009C277F"/>
    <w:rsid w:val="009C33AE"/>
    <w:rsid w:val="009C74D0"/>
    <w:rsid w:val="009D107F"/>
    <w:rsid w:val="009D3A0C"/>
    <w:rsid w:val="009D4324"/>
    <w:rsid w:val="009D45C1"/>
    <w:rsid w:val="009D4E68"/>
    <w:rsid w:val="009D7370"/>
    <w:rsid w:val="009D772B"/>
    <w:rsid w:val="009D7A61"/>
    <w:rsid w:val="009E0B9A"/>
    <w:rsid w:val="009E1375"/>
    <w:rsid w:val="009E1A8D"/>
    <w:rsid w:val="009E22F2"/>
    <w:rsid w:val="009E43C4"/>
    <w:rsid w:val="009F01D6"/>
    <w:rsid w:val="009F0F86"/>
    <w:rsid w:val="009F3D3B"/>
    <w:rsid w:val="009F4818"/>
    <w:rsid w:val="009F6210"/>
    <w:rsid w:val="00A02CE5"/>
    <w:rsid w:val="00A049B2"/>
    <w:rsid w:val="00A05E16"/>
    <w:rsid w:val="00A06F47"/>
    <w:rsid w:val="00A120FB"/>
    <w:rsid w:val="00A1270B"/>
    <w:rsid w:val="00A14408"/>
    <w:rsid w:val="00A17ACB"/>
    <w:rsid w:val="00A20634"/>
    <w:rsid w:val="00A21E31"/>
    <w:rsid w:val="00A22F56"/>
    <w:rsid w:val="00A23BDC"/>
    <w:rsid w:val="00A24849"/>
    <w:rsid w:val="00A24C91"/>
    <w:rsid w:val="00A25E64"/>
    <w:rsid w:val="00A26827"/>
    <w:rsid w:val="00A2753F"/>
    <w:rsid w:val="00A30D69"/>
    <w:rsid w:val="00A31E13"/>
    <w:rsid w:val="00A325A4"/>
    <w:rsid w:val="00A3413F"/>
    <w:rsid w:val="00A358E3"/>
    <w:rsid w:val="00A41299"/>
    <w:rsid w:val="00A45D16"/>
    <w:rsid w:val="00A513FB"/>
    <w:rsid w:val="00A5292F"/>
    <w:rsid w:val="00A6022E"/>
    <w:rsid w:val="00A60AC6"/>
    <w:rsid w:val="00A61DDC"/>
    <w:rsid w:val="00A6524B"/>
    <w:rsid w:val="00A664A5"/>
    <w:rsid w:val="00A66921"/>
    <w:rsid w:val="00A70D58"/>
    <w:rsid w:val="00A72868"/>
    <w:rsid w:val="00A72D06"/>
    <w:rsid w:val="00A73B1C"/>
    <w:rsid w:val="00A73E1B"/>
    <w:rsid w:val="00A747F0"/>
    <w:rsid w:val="00A750DE"/>
    <w:rsid w:val="00A754B6"/>
    <w:rsid w:val="00A7634E"/>
    <w:rsid w:val="00A763C3"/>
    <w:rsid w:val="00A835AB"/>
    <w:rsid w:val="00A8622B"/>
    <w:rsid w:val="00A86F66"/>
    <w:rsid w:val="00A9358B"/>
    <w:rsid w:val="00A93EA0"/>
    <w:rsid w:val="00A93ECD"/>
    <w:rsid w:val="00A93FF1"/>
    <w:rsid w:val="00A97325"/>
    <w:rsid w:val="00AA3077"/>
    <w:rsid w:val="00AA3372"/>
    <w:rsid w:val="00AA42F7"/>
    <w:rsid w:val="00AA4A78"/>
    <w:rsid w:val="00AA58E1"/>
    <w:rsid w:val="00AA6F2B"/>
    <w:rsid w:val="00AA78E6"/>
    <w:rsid w:val="00AB29C7"/>
    <w:rsid w:val="00AB2AD0"/>
    <w:rsid w:val="00AB6A8E"/>
    <w:rsid w:val="00AB6C84"/>
    <w:rsid w:val="00AC4C80"/>
    <w:rsid w:val="00AC50E8"/>
    <w:rsid w:val="00AC5920"/>
    <w:rsid w:val="00AC65AC"/>
    <w:rsid w:val="00AC7709"/>
    <w:rsid w:val="00AD0530"/>
    <w:rsid w:val="00AD27D0"/>
    <w:rsid w:val="00AD5058"/>
    <w:rsid w:val="00AD7A01"/>
    <w:rsid w:val="00AE6ABA"/>
    <w:rsid w:val="00AE7360"/>
    <w:rsid w:val="00AF0577"/>
    <w:rsid w:val="00AF0733"/>
    <w:rsid w:val="00AF14D8"/>
    <w:rsid w:val="00AF2DFA"/>
    <w:rsid w:val="00AF3AD2"/>
    <w:rsid w:val="00AF4B8E"/>
    <w:rsid w:val="00B11A97"/>
    <w:rsid w:val="00B12884"/>
    <w:rsid w:val="00B15A41"/>
    <w:rsid w:val="00B16C7B"/>
    <w:rsid w:val="00B1757E"/>
    <w:rsid w:val="00B20E12"/>
    <w:rsid w:val="00B27A2E"/>
    <w:rsid w:val="00B300B9"/>
    <w:rsid w:val="00B32503"/>
    <w:rsid w:val="00B327FB"/>
    <w:rsid w:val="00B3347D"/>
    <w:rsid w:val="00B3440C"/>
    <w:rsid w:val="00B4264D"/>
    <w:rsid w:val="00B43CD0"/>
    <w:rsid w:val="00B440DF"/>
    <w:rsid w:val="00B467F9"/>
    <w:rsid w:val="00B46F0D"/>
    <w:rsid w:val="00B53D21"/>
    <w:rsid w:val="00B53E08"/>
    <w:rsid w:val="00B54D70"/>
    <w:rsid w:val="00B5557F"/>
    <w:rsid w:val="00B55832"/>
    <w:rsid w:val="00B638CE"/>
    <w:rsid w:val="00B63D4C"/>
    <w:rsid w:val="00B642BB"/>
    <w:rsid w:val="00B64574"/>
    <w:rsid w:val="00B70FBF"/>
    <w:rsid w:val="00B71B32"/>
    <w:rsid w:val="00B73369"/>
    <w:rsid w:val="00B7358F"/>
    <w:rsid w:val="00B74D6A"/>
    <w:rsid w:val="00B80241"/>
    <w:rsid w:val="00B8762B"/>
    <w:rsid w:val="00B93576"/>
    <w:rsid w:val="00B974F3"/>
    <w:rsid w:val="00BA0F0C"/>
    <w:rsid w:val="00BA261D"/>
    <w:rsid w:val="00BA447C"/>
    <w:rsid w:val="00BB12F2"/>
    <w:rsid w:val="00BB417C"/>
    <w:rsid w:val="00BB5C19"/>
    <w:rsid w:val="00BB6426"/>
    <w:rsid w:val="00BB73DD"/>
    <w:rsid w:val="00BB7755"/>
    <w:rsid w:val="00BB7F8B"/>
    <w:rsid w:val="00BC024A"/>
    <w:rsid w:val="00BC0D77"/>
    <w:rsid w:val="00BC5495"/>
    <w:rsid w:val="00BC5768"/>
    <w:rsid w:val="00BC58B6"/>
    <w:rsid w:val="00BC77B9"/>
    <w:rsid w:val="00BD0E97"/>
    <w:rsid w:val="00BD2AFE"/>
    <w:rsid w:val="00BD3A4F"/>
    <w:rsid w:val="00BD3F44"/>
    <w:rsid w:val="00BD53A9"/>
    <w:rsid w:val="00BD5976"/>
    <w:rsid w:val="00BE0B14"/>
    <w:rsid w:val="00BE6F8F"/>
    <w:rsid w:val="00BF07B1"/>
    <w:rsid w:val="00BF1E16"/>
    <w:rsid w:val="00BF339E"/>
    <w:rsid w:val="00BF45B2"/>
    <w:rsid w:val="00BF63E5"/>
    <w:rsid w:val="00C005A5"/>
    <w:rsid w:val="00C04130"/>
    <w:rsid w:val="00C0433C"/>
    <w:rsid w:val="00C06D05"/>
    <w:rsid w:val="00C13822"/>
    <w:rsid w:val="00C13A84"/>
    <w:rsid w:val="00C15FEB"/>
    <w:rsid w:val="00C1726A"/>
    <w:rsid w:val="00C17ED2"/>
    <w:rsid w:val="00C20B4A"/>
    <w:rsid w:val="00C310C3"/>
    <w:rsid w:val="00C322CA"/>
    <w:rsid w:val="00C32435"/>
    <w:rsid w:val="00C354DB"/>
    <w:rsid w:val="00C3653C"/>
    <w:rsid w:val="00C418EE"/>
    <w:rsid w:val="00C41EA0"/>
    <w:rsid w:val="00C42CCE"/>
    <w:rsid w:val="00C4522C"/>
    <w:rsid w:val="00C46897"/>
    <w:rsid w:val="00C50594"/>
    <w:rsid w:val="00C50628"/>
    <w:rsid w:val="00C516A2"/>
    <w:rsid w:val="00C542F7"/>
    <w:rsid w:val="00C5477B"/>
    <w:rsid w:val="00C555CD"/>
    <w:rsid w:val="00C56871"/>
    <w:rsid w:val="00C61116"/>
    <w:rsid w:val="00C614D6"/>
    <w:rsid w:val="00C6251A"/>
    <w:rsid w:val="00C67179"/>
    <w:rsid w:val="00C72CDD"/>
    <w:rsid w:val="00C74F89"/>
    <w:rsid w:val="00C768A4"/>
    <w:rsid w:val="00C8124C"/>
    <w:rsid w:val="00C813B3"/>
    <w:rsid w:val="00C81975"/>
    <w:rsid w:val="00C83921"/>
    <w:rsid w:val="00C83AC0"/>
    <w:rsid w:val="00C86535"/>
    <w:rsid w:val="00C866C6"/>
    <w:rsid w:val="00C86FC4"/>
    <w:rsid w:val="00C92E74"/>
    <w:rsid w:val="00C9716E"/>
    <w:rsid w:val="00C97202"/>
    <w:rsid w:val="00C975F1"/>
    <w:rsid w:val="00CA0437"/>
    <w:rsid w:val="00CA44DF"/>
    <w:rsid w:val="00CB37E2"/>
    <w:rsid w:val="00CB7996"/>
    <w:rsid w:val="00CC03C5"/>
    <w:rsid w:val="00CC0BBE"/>
    <w:rsid w:val="00CC27C7"/>
    <w:rsid w:val="00CC7154"/>
    <w:rsid w:val="00CC7DD6"/>
    <w:rsid w:val="00CD3AAC"/>
    <w:rsid w:val="00CD3D23"/>
    <w:rsid w:val="00CD4178"/>
    <w:rsid w:val="00CD4594"/>
    <w:rsid w:val="00CD5A95"/>
    <w:rsid w:val="00CD775A"/>
    <w:rsid w:val="00CD7F65"/>
    <w:rsid w:val="00CE21C9"/>
    <w:rsid w:val="00CE3627"/>
    <w:rsid w:val="00CE4842"/>
    <w:rsid w:val="00CE688E"/>
    <w:rsid w:val="00CE7307"/>
    <w:rsid w:val="00CE7A73"/>
    <w:rsid w:val="00CE7CE7"/>
    <w:rsid w:val="00CF020F"/>
    <w:rsid w:val="00CF1989"/>
    <w:rsid w:val="00CF266F"/>
    <w:rsid w:val="00D00193"/>
    <w:rsid w:val="00D02A45"/>
    <w:rsid w:val="00D04F92"/>
    <w:rsid w:val="00D06E81"/>
    <w:rsid w:val="00D10293"/>
    <w:rsid w:val="00D12149"/>
    <w:rsid w:val="00D147D9"/>
    <w:rsid w:val="00D17002"/>
    <w:rsid w:val="00D202D0"/>
    <w:rsid w:val="00D20510"/>
    <w:rsid w:val="00D261DC"/>
    <w:rsid w:val="00D32C12"/>
    <w:rsid w:val="00D34148"/>
    <w:rsid w:val="00D35B68"/>
    <w:rsid w:val="00D35DE8"/>
    <w:rsid w:val="00D36F36"/>
    <w:rsid w:val="00D47FAF"/>
    <w:rsid w:val="00D50846"/>
    <w:rsid w:val="00D51A43"/>
    <w:rsid w:val="00D52C8B"/>
    <w:rsid w:val="00D534B7"/>
    <w:rsid w:val="00D540D5"/>
    <w:rsid w:val="00D5447E"/>
    <w:rsid w:val="00D55BB6"/>
    <w:rsid w:val="00D57B4B"/>
    <w:rsid w:val="00D6084F"/>
    <w:rsid w:val="00D640CF"/>
    <w:rsid w:val="00D652DC"/>
    <w:rsid w:val="00D67207"/>
    <w:rsid w:val="00D7296E"/>
    <w:rsid w:val="00D72F23"/>
    <w:rsid w:val="00D738BB"/>
    <w:rsid w:val="00D748E4"/>
    <w:rsid w:val="00D75C1F"/>
    <w:rsid w:val="00D7683C"/>
    <w:rsid w:val="00D80C42"/>
    <w:rsid w:val="00D8232C"/>
    <w:rsid w:val="00D8349A"/>
    <w:rsid w:val="00D83D4A"/>
    <w:rsid w:val="00D86204"/>
    <w:rsid w:val="00D90879"/>
    <w:rsid w:val="00D9163D"/>
    <w:rsid w:val="00D9177D"/>
    <w:rsid w:val="00D92427"/>
    <w:rsid w:val="00D95AF7"/>
    <w:rsid w:val="00D970E6"/>
    <w:rsid w:val="00D97451"/>
    <w:rsid w:val="00DA1C21"/>
    <w:rsid w:val="00DA1E0A"/>
    <w:rsid w:val="00DA29C2"/>
    <w:rsid w:val="00DA718E"/>
    <w:rsid w:val="00DA75C3"/>
    <w:rsid w:val="00DA7F37"/>
    <w:rsid w:val="00DC053C"/>
    <w:rsid w:val="00DC3EDE"/>
    <w:rsid w:val="00DC5FC5"/>
    <w:rsid w:val="00DD1C57"/>
    <w:rsid w:val="00DD224A"/>
    <w:rsid w:val="00DD4445"/>
    <w:rsid w:val="00DD4939"/>
    <w:rsid w:val="00DD6F5D"/>
    <w:rsid w:val="00DD7132"/>
    <w:rsid w:val="00DE3329"/>
    <w:rsid w:val="00DE3E77"/>
    <w:rsid w:val="00DE5743"/>
    <w:rsid w:val="00DE6E1C"/>
    <w:rsid w:val="00DF0763"/>
    <w:rsid w:val="00DF2273"/>
    <w:rsid w:val="00DF4822"/>
    <w:rsid w:val="00DF58DC"/>
    <w:rsid w:val="00DF7248"/>
    <w:rsid w:val="00E009CF"/>
    <w:rsid w:val="00E01A3A"/>
    <w:rsid w:val="00E02AFA"/>
    <w:rsid w:val="00E03271"/>
    <w:rsid w:val="00E04368"/>
    <w:rsid w:val="00E0524C"/>
    <w:rsid w:val="00E05D4C"/>
    <w:rsid w:val="00E076FD"/>
    <w:rsid w:val="00E079D5"/>
    <w:rsid w:val="00E1281D"/>
    <w:rsid w:val="00E1328A"/>
    <w:rsid w:val="00E14207"/>
    <w:rsid w:val="00E178CB"/>
    <w:rsid w:val="00E17983"/>
    <w:rsid w:val="00E17E04"/>
    <w:rsid w:val="00E22896"/>
    <w:rsid w:val="00E2336F"/>
    <w:rsid w:val="00E27372"/>
    <w:rsid w:val="00E303B1"/>
    <w:rsid w:val="00E31E2E"/>
    <w:rsid w:val="00E31E9F"/>
    <w:rsid w:val="00E33598"/>
    <w:rsid w:val="00E355FC"/>
    <w:rsid w:val="00E36566"/>
    <w:rsid w:val="00E3722B"/>
    <w:rsid w:val="00E37E91"/>
    <w:rsid w:val="00E43241"/>
    <w:rsid w:val="00E44D46"/>
    <w:rsid w:val="00E45C6B"/>
    <w:rsid w:val="00E46140"/>
    <w:rsid w:val="00E46C0A"/>
    <w:rsid w:val="00E477A9"/>
    <w:rsid w:val="00E52AD1"/>
    <w:rsid w:val="00E55F37"/>
    <w:rsid w:val="00E57F18"/>
    <w:rsid w:val="00E620C1"/>
    <w:rsid w:val="00E62AB2"/>
    <w:rsid w:val="00E62CA5"/>
    <w:rsid w:val="00E6511D"/>
    <w:rsid w:val="00E66273"/>
    <w:rsid w:val="00E707FC"/>
    <w:rsid w:val="00E72134"/>
    <w:rsid w:val="00E750E6"/>
    <w:rsid w:val="00E77F7F"/>
    <w:rsid w:val="00E803D2"/>
    <w:rsid w:val="00E8086D"/>
    <w:rsid w:val="00E8113F"/>
    <w:rsid w:val="00E840F3"/>
    <w:rsid w:val="00E870A1"/>
    <w:rsid w:val="00E90762"/>
    <w:rsid w:val="00E91804"/>
    <w:rsid w:val="00E93B86"/>
    <w:rsid w:val="00E944A1"/>
    <w:rsid w:val="00EA0A85"/>
    <w:rsid w:val="00EA1296"/>
    <w:rsid w:val="00EA12FE"/>
    <w:rsid w:val="00EA1A23"/>
    <w:rsid w:val="00EA6C80"/>
    <w:rsid w:val="00EA7622"/>
    <w:rsid w:val="00EB1B4D"/>
    <w:rsid w:val="00EB282D"/>
    <w:rsid w:val="00EC1CCE"/>
    <w:rsid w:val="00EC34C1"/>
    <w:rsid w:val="00ED0D0C"/>
    <w:rsid w:val="00ED17C6"/>
    <w:rsid w:val="00ED2774"/>
    <w:rsid w:val="00ED49BB"/>
    <w:rsid w:val="00ED4A98"/>
    <w:rsid w:val="00EE03D3"/>
    <w:rsid w:val="00EE1683"/>
    <w:rsid w:val="00EF0730"/>
    <w:rsid w:val="00EF3B16"/>
    <w:rsid w:val="00EF50AC"/>
    <w:rsid w:val="00EF7BDC"/>
    <w:rsid w:val="00F021CC"/>
    <w:rsid w:val="00F039CC"/>
    <w:rsid w:val="00F04FC8"/>
    <w:rsid w:val="00F17B4A"/>
    <w:rsid w:val="00F235FB"/>
    <w:rsid w:val="00F24EDE"/>
    <w:rsid w:val="00F2544F"/>
    <w:rsid w:val="00F31252"/>
    <w:rsid w:val="00F3508B"/>
    <w:rsid w:val="00F43520"/>
    <w:rsid w:val="00F43F9D"/>
    <w:rsid w:val="00F4506D"/>
    <w:rsid w:val="00F45A2D"/>
    <w:rsid w:val="00F506E2"/>
    <w:rsid w:val="00F50724"/>
    <w:rsid w:val="00F54AAA"/>
    <w:rsid w:val="00F6047C"/>
    <w:rsid w:val="00F63D3A"/>
    <w:rsid w:val="00F65242"/>
    <w:rsid w:val="00F663E5"/>
    <w:rsid w:val="00F700B2"/>
    <w:rsid w:val="00F702A6"/>
    <w:rsid w:val="00F72073"/>
    <w:rsid w:val="00F72596"/>
    <w:rsid w:val="00F74A2C"/>
    <w:rsid w:val="00F75997"/>
    <w:rsid w:val="00F80FB9"/>
    <w:rsid w:val="00F82EAA"/>
    <w:rsid w:val="00F8457C"/>
    <w:rsid w:val="00F84E16"/>
    <w:rsid w:val="00F910BB"/>
    <w:rsid w:val="00F926D2"/>
    <w:rsid w:val="00F93E2A"/>
    <w:rsid w:val="00F96D1A"/>
    <w:rsid w:val="00F97510"/>
    <w:rsid w:val="00FA147F"/>
    <w:rsid w:val="00FA1761"/>
    <w:rsid w:val="00FA1ADC"/>
    <w:rsid w:val="00FA2C8E"/>
    <w:rsid w:val="00FA4908"/>
    <w:rsid w:val="00FA643C"/>
    <w:rsid w:val="00FB20EA"/>
    <w:rsid w:val="00FB2160"/>
    <w:rsid w:val="00FC1063"/>
    <w:rsid w:val="00FC327D"/>
    <w:rsid w:val="00FC4535"/>
    <w:rsid w:val="00FC5483"/>
    <w:rsid w:val="00FC6B1A"/>
    <w:rsid w:val="00FC7D3B"/>
    <w:rsid w:val="00FD0CD1"/>
    <w:rsid w:val="00FD17B3"/>
    <w:rsid w:val="00FD726D"/>
    <w:rsid w:val="00FE573F"/>
    <w:rsid w:val="00FE7089"/>
    <w:rsid w:val="00FE7BF5"/>
    <w:rsid w:val="00FF482B"/>
    <w:rsid w:val="00FF560A"/>
    <w:rsid w:val="00FF60B4"/>
    <w:rsid w:val="00FF75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D6D7EDC"/>
  <w15:docId w15:val="{8744921D-F26F-4130-AE4A-EDEB7B8FA0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0524C"/>
    <w:pPr>
      <w:spacing w:before="120" w:after="120"/>
    </w:pPr>
    <w:rPr>
      <w:rFonts w:ascii="Verdana" w:eastAsia="Times New Roman" w:hAnsi="Verdana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451F81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E0524C"/>
    <w:pPr>
      <w:keepNext/>
      <w:keepLines/>
      <w:spacing w:before="200" w:after="0"/>
      <w:outlineLvl w:val="1"/>
    </w:pPr>
    <w:rPr>
      <w:rFonts w:ascii="Cambria" w:hAnsi="Cambria"/>
      <w:b/>
      <w:bCs/>
      <w:color w:val="4F81BD"/>
      <w:sz w:val="26"/>
      <w:szCs w:val="26"/>
      <w:lang w:eastAsia="x-none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54D7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ZzeemH1">
    <w:name w:val="Zzeem H1"/>
    <w:basedOn w:val="Normal"/>
    <w:link w:val="ZzeemH1Char"/>
    <w:rsid w:val="001201A6"/>
    <w:pPr>
      <w:spacing w:before="240" w:after="240"/>
    </w:pPr>
    <w:rPr>
      <w:color w:val="EA1F2E"/>
      <w:sz w:val="36"/>
      <w:lang w:val="x-none" w:eastAsia="x-none"/>
    </w:rPr>
  </w:style>
  <w:style w:type="paragraph" w:customStyle="1" w:styleId="ZzeemH2">
    <w:name w:val="Zzeem H2"/>
    <w:basedOn w:val="ZzeemH1"/>
    <w:link w:val="ZzeemH2Char"/>
    <w:rsid w:val="003B41A3"/>
    <w:pPr>
      <w:spacing w:before="120" w:after="120"/>
    </w:pPr>
    <w:rPr>
      <w:bCs/>
      <w:i/>
      <w:iCs/>
      <w:color w:val="auto"/>
      <w:sz w:val="32"/>
      <w:szCs w:val="32"/>
    </w:rPr>
  </w:style>
  <w:style w:type="paragraph" w:customStyle="1" w:styleId="ZzeemH3">
    <w:name w:val="Zzeem H3"/>
    <w:basedOn w:val="ZzeemH1"/>
    <w:link w:val="ZzeemH3Char"/>
    <w:rsid w:val="00C97202"/>
    <w:pPr>
      <w:spacing w:before="120" w:after="60"/>
    </w:pPr>
    <w:rPr>
      <w:bCs/>
      <w:iCs/>
      <w:color w:val="auto"/>
      <w:sz w:val="28"/>
      <w:szCs w:val="28"/>
    </w:rPr>
  </w:style>
  <w:style w:type="paragraph" w:customStyle="1" w:styleId="ZzeemH4">
    <w:name w:val="Zzeem H4"/>
    <w:basedOn w:val="ZzeemH1"/>
    <w:link w:val="ZzeemH4Char"/>
    <w:rsid w:val="00D7296E"/>
    <w:pPr>
      <w:spacing w:before="120" w:after="60"/>
    </w:pPr>
    <w:rPr>
      <w:b/>
      <w:i/>
      <w:sz w:val="24"/>
    </w:rPr>
  </w:style>
  <w:style w:type="paragraph" w:customStyle="1" w:styleId="ZzeemNormal">
    <w:name w:val="Zzeem Normal"/>
    <w:basedOn w:val="ZzeemH1"/>
    <w:link w:val="ZzeemNormalCharChar"/>
    <w:rsid w:val="00C13A84"/>
    <w:pPr>
      <w:spacing w:before="120" w:after="120"/>
    </w:pPr>
    <w:rPr>
      <w:color w:val="auto"/>
      <w:sz w:val="22"/>
    </w:rPr>
  </w:style>
  <w:style w:type="paragraph" w:customStyle="1" w:styleId="ZzeemNumbered">
    <w:name w:val="Zzeem Numbered"/>
    <w:basedOn w:val="Normal"/>
    <w:rsid w:val="00610E9F"/>
    <w:pPr>
      <w:numPr>
        <w:numId w:val="4"/>
      </w:numPr>
      <w:spacing w:before="60" w:after="60"/>
    </w:pPr>
    <w:rPr>
      <w:sz w:val="22"/>
      <w:lang w:val="en-CA"/>
    </w:rPr>
  </w:style>
  <w:style w:type="paragraph" w:customStyle="1" w:styleId="ZzeemBullets-2ndlevel">
    <w:name w:val="Zzeem Bullets-2nd level"/>
    <w:basedOn w:val="Normal"/>
    <w:rsid w:val="00252E95"/>
    <w:pPr>
      <w:numPr>
        <w:numId w:val="1"/>
      </w:numPr>
      <w:spacing w:before="60" w:after="60"/>
    </w:pPr>
    <w:rPr>
      <w:sz w:val="22"/>
      <w:lang w:val="en-CA"/>
    </w:rPr>
  </w:style>
  <w:style w:type="character" w:customStyle="1" w:styleId="ZzeemH1Char">
    <w:name w:val="Zzeem H1 Char"/>
    <w:link w:val="ZzeemH1"/>
    <w:rsid w:val="001201A6"/>
    <w:rPr>
      <w:rFonts w:ascii="Verdana" w:eastAsia="Times New Roman" w:hAnsi="Verdana"/>
      <w:color w:val="EA1F2E"/>
      <w:sz w:val="36"/>
      <w:szCs w:val="24"/>
      <w:lang w:val="x-none" w:eastAsia="x-none"/>
    </w:rPr>
  </w:style>
  <w:style w:type="character" w:customStyle="1" w:styleId="ZzeemH2Char">
    <w:name w:val="Zzeem H2 Char"/>
    <w:link w:val="ZzeemH2"/>
    <w:rsid w:val="003B41A3"/>
    <w:rPr>
      <w:rFonts w:ascii="Verdana" w:eastAsia="Times New Roman" w:hAnsi="Verdana"/>
      <w:bCs/>
      <w:i/>
      <w:iCs/>
      <w:sz w:val="32"/>
      <w:szCs w:val="32"/>
      <w:lang w:val="x-none" w:eastAsia="x-none"/>
    </w:rPr>
  </w:style>
  <w:style w:type="character" w:customStyle="1" w:styleId="ZzeemH3Char">
    <w:name w:val="Zzeem H3 Char"/>
    <w:link w:val="ZzeemH3"/>
    <w:rsid w:val="00C97202"/>
    <w:rPr>
      <w:rFonts w:ascii="Verdana" w:eastAsia="Times New Roman" w:hAnsi="Verdana"/>
      <w:bCs/>
      <w:iCs/>
      <w:sz w:val="28"/>
      <w:szCs w:val="28"/>
      <w:lang w:val="x-none" w:eastAsia="x-none"/>
    </w:rPr>
  </w:style>
  <w:style w:type="character" w:customStyle="1" w:styleId="ZzeemNormalCharChar">
    <w:name w:val="Zzeem Normal Char Char"/>
    <w:link w:val="ZzeemNormal"/>
    <w:rsid w:val="00C13A84"/>
    <w:rPr>
      <w:rFonts w:ascii="Verdana" w:eastAsia="Times New Roman" w:hAnsi="Verdana"/>
      <w:sz w:val="22"/>
      <w:szCs w:val="24"/>
      <w:lang w:val="x-none" w:eastAsia="x-none"/>
    </w:rPr>
  </w:style>
  <w:style w:type="paragraph" w:customStyle="1" w:styleId="ZzeemBulletCheckboxeslevel1">
    <w:name w:val="Zzeem Bullet Checkboxes level 1"/>
    <w:basedOn w:val="Normal"/>
    <w:link w:val="ZzeemBulletCheckboxeslevel1Char"/>
    <w:rsid w:val="00C17ED2"/>
    <w:pPr>
      <w:numPr>
        <w:numId w:val="2"/>
      </w:numPr>
      <w:spacing w:after="60"/>
    </w:pPr>
    <w:rPr>
      <w:sz w:val="22"/>
      <w:szCs w:val="20"/>
      <w:lang w:val="x-none" w:eastAsia="x-none"/>
    </w:rPr>
  </w:style>
  <w:style w:type="paragraph" w:customStyle="1" w:styleId="ZzeemBulletCheckboxeslevel2">
    <w:name w:val="Zzeem Bullet Checkboxes level 2"/>
    <w:basedOn w:val="Normal"/>
    <w:rsid w:val="00E44D46"/>
    <w:pPr>
      <w:numPr>
        <w:numId w:val="3"/>
      </w:numPr>
      <w:spacing w:before="60" w:after="60"/>
    </w:pPr>
    <w:rPr>
      <w:rFonts w:cs="Courier New"/>
      <w:sz w:val="22"/>
      <w:szCs w:val="22"/>
      <w:lang w:val="en-CA"/>
    </w:rPr>
  </w:style>
  <w:style w:type="character" w:customStyle="1" w:styleId="ZzeemBulletCheckboxeslevel1Char">
    <w:name w:val="Zzeem Bullet Checkboxes level 1 Char"/>
    <w:link w:val="ZzeemBulletCheckboxeslevel1"/>
    <w:rsid w:val="00C17ED2"/>
    <w:rPr>
      <w:rFonts w:ascii="Verdana" w:eastAsia="Times New Roman" w:hAnsi="Verdana"/>
      <w:sz w:val="22"/>
      <w:lang w:val="x-none" w:eastAsia="x-none"/>
    </w:rPr>
  </w:style>
  <w:style w:type="paragraph" w:styleId="Header">
    <w:name w:val="header"/>
    <w:basedOn w:val="Normal"/>
    <w:link w:val="HeaderChar"/>
    <w:unhideWhenUsed/>
    <w:rsid w:val="00E0524C"/>
    <w:pPr>
      <w:tabs>
        <w:tab w:val="center" w:pos="4680"/>
        <w:tab w:val="right" w:pos="9360"/>
      </w:tabs>
      <w:spacing w:before="0" w:after="0"/>
    </w:pPr>
    <w:rPr>
      <w:lang w:eastAsia="x-none"/>
    </w:rPr>
  </w:style>
  <w:style w:type="character" w:customStyle="1" w:styleId="HeaderChar">
    <w:name w:val="Header Char"/>
    <w:link w:val="Header"/>
    <w:rsid w:val="00E0524C"/>
    <w:rPr>
      <w:rFonts w:ascii="Verdana" w:eastAsia="Times New Roman" w:hAnsi="Verdana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E0524C"/>
    <w:pPr>
      <w:tabs>
        <w:tab w:val="center" w:pos="4680"/>
        <w:tab w:val="right" w:pos="9360"/>
      </w:tabs>
      <w:spacing w:before="0" w:after="0"/>
    </w:pPr>
    <w:rPr>
      <w:lang w:eastAsia="x-none"/>
    </w:rPr>
  </w:style>
  <w:style w:type="character" w:customStyle="1" w:styleId="FooterChar">
    <w:name w:val="Footer Char"/>
    <w:link w:val="Footer"/>
    <w:uiPriority w:val="99"/>
    <w:rsid w:val="00E0524C"/>
    <w:rPr>
      <w:rFonts w:ascii="Verdana" w:eastAsia="Times New Roman" w:hAnsi="Verdana" w:cs="Times New Roman"/>
      <w:sz w:val="24"/>
      <w:szCs w:val="24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0524C"/>
    <w:pPr>
      <w:spacing w:before="0" w:after="0"/>
    </w:pPr>
    <w:rPr>
      <w:rFonts w:ascii="Tahoma" w:hAnsi="Tahoma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E0524C"/>
    <w:rPr>
      <w:rFonts w:ascii="Tahoma" w:eastAsia="Times New Roman" w:hAnsi="Tahoma" w:cs="Tahoma"/>
      <w:sz w:val="16"/>
      <w:szCs w:val="16"/>
      <w:lang w:val="en-US"/>
    </w:rPr>
  </w:style>
  <w:style w:type="character" w:customStyle="1" w:styleId="Heading2Char">
    <w:name w:val="Heading 2 Char"/>
    <w:link w:val="Heading2"/>
    <w:uiPriority w:val="9"/>
    <w:rsid w:val="00E0524C"/>
    <w:rPr>
      <w:rFonts w:ascii="Cambria" w:eastAsia="Times New Roman" w:hAnsi="Cambria" w:cs="Times New Roman"/>
      <w:b/>
      <w:bCs/>
      <w:color w:val="4F81BD"/>
      <w:sz w:val="26"/>
      <w:szCs w:val="26"/>
      <w:lang w:val="en-US"/>
    </w:rPr>
  </w:style>
  <w:style w:type="paragraph" w:styleId="ListParagraph">
    <w:name w:val="List Paragraph"/>
    <w:basedOn w:val="Normal"/>
    <w:uiPriority w:val="34"/>
    <w:qFormat/>
    <w:rsid w:val="00524729"/>
    <w:pPr>
      <w:spacing w:before="0" w:after="0"/>
      <w:ind w:left="720"/>
      <w:contextualSpacing/>
    </w:pPr>
    <w:rPr>
      <w:rFonts w:ascii="Arial" w:hAnsi="Arial" w:cs="Arial"/>
      <w:sz w:val="22"/>
      <w:szCs w:val="22"/>
      <w:lang w:val="en-GB"/>
    </w:rPr>
  </w:style>
  <w:style w:type="character" w:customStyle="1" w:styleId="Heading1Char">
    <w:name w:val="Heading 1 Char"/>
    <w:link w:val="Heading1"/>
    <w:uiPriority w:val="9"/>
    <w:rsid w:val="00451F81"/>
    <w:rPr>
      <w:rFonts w:ascii="Cambria" w:eastAsia="Times New Roman" w:hAnsi="Cambria" w:cs="Times New Roman"/>
      <w:b/>
      <w:bCs/>
      <w:kern w:val="32"/>
      <w:sz w:val="32"/>
      <w:szCs w:val="32"/>
      <w:lang w:val="en-US" w:eastAsia="en-US"/>
    </w:rPr>
  </w:style>
  <w:style w:type="character" w:styleId="Hyperlink">
    <w:name w:val="Hyperlink"/>
    <w:uiPriority w:val="99"/>
    <w:unhideWhenUsed/>
    <w:rsid w:val="00E009CF"/>
    <w:rPr>
      <w:color w:val="0000FF"/>
      <w:u w:val="single"/>
    </w:rPr>
  </w:style>
  <w:style w:type="paragraph" w:customStyle="1" w:styleId="ZzeemH5">
    <w:name w:val="Zzeem H5"/>
    <w:basedOn w:val="ZzeemH4"/>
    <w:link w:val="ZzeemH5Char1"/>
    <w:qFormat/>
    <w:rsid w:val="00203D7B"/>
    <w:rPr>
      <w:i w:val="0"/>
      <w:color w:val="123186"/>
      <w:sz w:val="22"/>
      <w:szCs w:val="22"/>
    </w:rPr>
  </w:style>
  <w:style w:type="paragraph" w:customStyle="1" w:styleId="ZzeemH6">
    <w:name w:val="Zzeem H6"/>
    <w:basedOn w:val="ZzeemH5"/>
    <w:link w:val="ZzeemH6Char"/>
    <w:qFormat/>
    <w:rsid w:val="00D90879"/>
    <w:pPr>
      <w:ind w:left="357"/>
    </w:pPr>
    <w:rPr>
      <w:i/>
      <w:color w:val="C00000"/>
    </w:rPr>
  </w:style>
  <w:style w:type="character" w:customStyle="1" w:styleId="ZzeemH4Char">
    <w:name w:val="Zzeem H4 Char"/>
    <w:link w:val="ZzeemH4"/>
    <w:rsid w:val="00D7296E"/>
    <w:rPr>
      <w:rFonts w:ascii="Verdana" w:eastAsia="Times New Roman" w:hAnsi="Verdana"/>
      <w:b/>
      <w:i/>
      <w:color w:val="828282"/>
      <w:sz w:val="24"/>
      <w:szCs w:val="24"/>
      <w:lang w:val="x-none" w:eastAsia="x-none"/>
    </w:rPr>
  </w:style>
  <w:style w:type="character" w:customStyle="1" w:styleId="ZzeemH5Char">
    <w:name w:val="Zzeem H5 Char"/>
    <w:basedOn w:val="ZzeemH4Char"/>
    <w:rsid w:val="00B20E12"/>
    <w:rPr>
      <w:rFonts w:ascii="Verdana" w:eastAsia="Times New Roman" w:hAnsi="Verdana"/>
      <w:b/>
      <w:i/>
      <w:color w:val="002060"/>
      <w:sz w:val="24"/>
      <w:szCs w:val="24"/>
      <w:lang w:val="x-none" w:eastAsia="x-non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6084F"/>
    <w:rPr>
      <w:sz w:val="20"/>
      <w:szCs w:val="20"/>
    </w:rPr>
  </w:style>
  <w:style w:type="character" w:customStyle="1" w:styleId="ZzeemH5Char1">
    <w:name w:val="Zzeem H5 Char1"/>
    <w:link w:val="ZzeemH5"/>
    <w:rsid w:val="00203D7B"/>
    <w:rPr>
      <w:rFonts w:ascii="Verdana" w:eastAsia="Times New Roman" w:hAnsi="Verdana"/>
      <w:b/>
      <w:color w:val="123186"/>
      <w:sz w:val="22"/>
      <w:szCs w:val="22"/>
      <w:lang w:val="x-none" w:eastAsia="x-none"/>
    </w:rPr>
  </w:style>
  <w:style w:type="character" w:customStyle="1" w:styleId="ZzeemH6Char">
    <w:name w:val="Zzeem H6 Char"/>
    <w:link w:val="ZzeemH6"/>
    <w:rsid w:val="00D90879"/>
    <w:rPr>
      <w:rFonts w:ascii="Verdana" w:eastAsia="Times New Roman" w:hAnsi="Verdana"/>
      <w:i/>
      <w:color w:val="C00000"/>
      <w:sz w:val="22"/>
      <w:szCs w:val="22"/>
      <w:lang w:val="x-none" w:eastAsia="x-none"/>
    </w:rPr>
  </w:style>
  <w:style w:type="character" w:customStyle="1" w:styleId="FootnoteTextChar">
    <w:name w:val="Footnote Text Char"/>
    <w:link w:val="FootnoteText"/>
    <w:uiPriority w:val="99"/>
    <w:semiHidden/>
    <w:rsid w:val="00D6084F"/>
    <w:rPr>
      <w:rFonts w:ascii="Verdana" w:eastAsia="Times New Roman" w:hAnsi="Verdana"/>
      <w:lang w:val="en-US" w:eastAsia="en-US"/>
    </w:rPr>
  </w:style>
  <w:style w:type="character" w:styleId="FootnoteReference">
    <w:name w:val="footnote reference"/>
    <w:uiPriority w:val="99"/>
    <w:semiHidden/>
    <w:unhideWhenUsed/>
    <w:rsid w:val="00D6084F"/>
    <w:rPr>
      <w:vertAlign w:val="superscript"/>
    </w:rPr>
  </w:style>
  <w:style w:type="paragraph" w:styleId="EndnoteText">
    <w:name w:val="endnote text"/>
    <w:basedOn w:val="Normal"/>
    <w:link w:val="EndnoteTextChar"/>
    <w:rsid w:val="00E8113F"/>
    <w:pPr>
      <w:spacing w:before="0" w:after="0"/>
    </w:pPr>
    <w:rPr>
      <w:rFonts w:ascii="Times New Roman" w:eastAsia="Calibri" w:hAnsi="Times New Roman"/>
      <w:color w:val="000000"/>
      <w:sz w:val="20"/>
      <w:szCs w:val="20"/>
      <w:lang w:val="en-CA" w:eastAsia="ja-JP"/>
    </w:rPr>
  </w:style>
  <w:style w:type="character" w:customStyle="1" w:styleId="EndnoteTextChar">
    <w:name w:val="Endnote Text Char"/>
    <w:basedOn w:val="DefaultParagraphFont"/>
    <w:link w:val="EndnoteText"/>
    <w:rsid w:val="00E8113F"/>
    <w:rPr>
      <w:rFonts w:ascii="Times New Roman" w:hAnsi="Times New Roman"/>
      <w:color w:val="000000"/>
      <w:lang w:eastAsia="ja-JP"/>
    </w:rPr>
  </w:style>
  <w:style w:type="character" w:styleId="EndnoteReference">
    <w:name w:val="endnote reference"/>
    <w:basedOn w:val="DefaultParagraphFont"/>
    <w:rsid w:val="00E8113F"/>
    <w:rPr>
      <w:vertAlign w:val="superscript"/>
    </w:rPr>
  </w:style>
  <w:style w:type="paragraph" w:customStyle="1" w:styleId="Default">
    <w:name w:val="Default"/>
    <w:rsid w:val="00EC34C1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TOC2">
    <w:name w:val="toc 2"/>
    <w:basedOn w:val="Normal"/>
    <w:next w:val="Normal"/>
    <w:autoRedefine/>
    <w:uiPriority w:val="39"/>
    <w:unhideWhenUsed/>
    <w:rsid w:val="00D20510"/>
    <w:pPr>
      <w:spacing w:after="100"/>
      <w:ind w:left="240"/>
    </w:pPr>
  </w:style>
  <w:style w:type="paragraph" w:styleId="TOC1">
    <w:name w:val="toc 1"/>
    <w:basedOn w:val="Normal"/>
    <w:next w:val="Normal"/>
    <w:autoRedefine/>
    <w:uiPriority w:val="39"/>
    <w:unhideWhenUsed/>
    <w:rsid w:val="00BD53A9"/>
    <w:pPr>
      <w:spacing w:after="100"/>
    </w:pPr>
  </w:style>
  <w:style w:type="paragraph" w:styleId="NormalWeb">
    <w:name w:val="Normal (Web)"/>
    <w:basedOn w:val="Normal"/>
    <w:uiPriority w:val="99"/>
    <w:semiHidden/>
    <w:unhideWhenUsed/>
    <w:rsid w:val="00683BB6"/>
    <w:pPr>
      <w:spacing w:before="100" w:beforeAutospacing="1" w:after="100" w:afterAutospacing="1"/>
    </w:pPr>
    <w:rPr>
      <w:rFonts w:ascii="Times New Roman" w:hAnsi="Times New Roman"/>
      <w:lang w:val="en-CA" w:eastAsia="en-CA"/>
    </w:rPr>
  </w:style>
  <w:style w:type="character" w:customStyle="1" w:styleId="ref1">
    <w:name w:val="ref1"/>
    <w:basedOn w:val="DefaultParagraphFont"/>
    <w:rsid w:val="00683BB6"/>
    <w:rPr>
      <w:rFonts w:ascii="Verdana" w:hAnsi="Verdana" w:hint="default"/>
      <w:b/>
      <w:bCs/>
      <w:color w:val="0000FF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14587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4587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4587C"/>
    <w:rPr>
      <w:rFonts w:ascii="Verdana" w:eastAsia="Times New Roman" w:hAnsi="Verdana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4587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4587C"/>
    <w:rPr>
      <w:rFonts w:ascii="Verdana" w:eastAsia="Times New Roman" w:hAnsi="Verdana"/>
      <w:b/>
      <w:bCs/>
      <w:lang w:val="en-US" w:eastAsia="en-US"/>
    </w:rPr>
  </w:style>
  <w:style w:type="table" w:styleId="TableGrid">
    <w:name w:val="Table Grid"/>
    <w:basedOn w:val="TableNormal"/>
    <w:uiPriority w:val="59"/>
    <w:rsid w:val="00807C3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semiHidden/>
    <w:rsid w:val="00B54D70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character" w:styleId="Emphasis">
    <w:name w:val="Emphasis"/>
    <w:basedOn w:val="DefaultParagraphFont"/>
    <w:uiPriority w:val="20"/>
    <w:qFormat/>
    <w:rsid w:val="00003C2D"/>
    <w:rPr>
      <w:i/>
      <w:iCs/>
    </w:rPr>
  </w:style>
  <w:style w:type="character" w:customStyle="1" w:styleId="normaltextrun">
    <w:name w:val="normaltextrun"/>
    <w:basedOn w:val="DefaultParagraphFont"/>
    <w:rsid w:val="00952094"/>
  </w:style>
  <w:style w:type="character" w:customStyle="1" w:styleId="eop">
    <w:name w:val="eop"/>
    <w:basedOn w:val="DefaultParagraphFont"/>
    <w:rsid w:val="00952094"/>
  </w:style>
  <w:style w:type="paragraph" w:customStyle="1" w:styleId="paragraph">
    <w:name w:val="paragraph"/>
    <w:basedOn w:val="Normal"/>
    <w:rsid w:val="00952094"/>
    <w:pPr>
      <w:spacing w:before="100" w:beforeAutospacing="1" w:after="100" w:afterAutospacing="1"/>
    </w:pPr>
    <w:rPr>
      <w:rFonts w:ascii="Times New Roman" w:hAnsi="Times New Roman"/>
      <w:lang w:val="en-CA" w:eastAsia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0146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07462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78565">
          <w:marLeft w:val="1008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13122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908746">
          <w:marLeft w:val="1008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17968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022682">
          <w:marLeft w:val="1008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26848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703807">
          <w:marLeft w:val="1008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7086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75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7643343">
          <w:marLeft w:val="1008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58690">
          <w:marLeft w:val="1008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425254">
          <w:marLeft w:val="1008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189140">
          <w:marLeft w:val="1008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773568">
          <w:marLeft w:val="1008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6422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7128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443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2713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9261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635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3443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11183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83600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151110">
          <w:marLeft w:val="1008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178265">
          <w:marLeft w:val="1008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244468">
          <w:marLeft w:val="1008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998193">
          <w:marLeft w:val="1008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814880">
          <w:marLeft w:val="1008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4850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13814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046896">
          <w:marLeft w:val="1008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127048">
          <w:marLeft w:val="1008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627772">
          <w:marLeft w:val="1008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843944">
          <w:marLeft w:val="1008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813678">
          <w:marLeft w:val="1008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27761">
          <w:marLeft w:val="1008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262687">
          <w:marLeft w:val="1008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130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296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42111">
          <w:marLeft w:val="1354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540348">
          <w:marLeft w:val="1930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020043">
          <w:marLeft w:val="1930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901523">
          <w:marLeft w:val="1354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434478">
          <w:marLeft w:val="1930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676221">
          <w:marLeft w:val="1354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560223">
          <w:marLeft w:val="1930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71167">
          <w:marLeft w:val="1354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423865">
          <w:marLeft w:val="1930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354804">
          <w:marLeft w:val="1354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125622">
          <w:marLeft w:val="1930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391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655024">
      <w:bodyDiv w:val="1"/>
      <w:marLeft w:val="0"/>
      <w:marRight w:val="0"/>
      <w:marTop w:val="54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6875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4899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5932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8827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361606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9537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70754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3202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1438093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190338">
          <w:marLeft w:val="198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835210">
          <w:marLeft w:val="198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167793">
          <w:marLeft w:val="198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636905">
          <w:marLeft w:val="198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400254">
          <w:marLeft w:val="198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495544">
          <w:marLeft w:val="198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8731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553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7297708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394458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449501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748422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782691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786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31370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704429">
          <w:marLeft w:val="1008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590282">
          <w:marLeft w:val="1008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31620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993759">
          <w:marLeft w:val="1008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439968">
          <w:marLeft w:val="1008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111027">
          <w:marLeft w:val="1008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857234">
          <w:marLeft w:val="1008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5778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394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40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227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613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92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3665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114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762720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9100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93299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5426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324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206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800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8928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02537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641693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377746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816898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26583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01516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664849">
      <w:bodyDiv w:val="1"/>
      <w:marLeft w:val="0"/>
      <w:marRight w:val="0"/>
      <w:marTop w:val="54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4314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0434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0553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07788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07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047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2218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75235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61007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721649">
                          <w:marLeft w:val="0"/>
                          <w:marRight w:val="-1440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16359563">
                              <w:marLeft w:val="0"/>
                              <w:marRight w:val="0"/>
                              <w:marTop w:val="30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71532212">
                                  <w:marLeft w:val="0"/>
                                  <w:marRight w:val="0"/>
                                  <w:marTop w:val="15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326444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818504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8345672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3698254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517544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2538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8183944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695952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336391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460832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363220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0300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691657">
      <w:bodyDiv w:val="1"/>
      <w:marLeft w:val="0"/>
      <w:marRight w:val="0"/>
      <w:marTop w:val="54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854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5216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3811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23180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6949882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490686">
          <w:marLeft w:val="1008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210971">
          <w:marLeft w:val="1008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555210">
          <w:marLeft w:val="1008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297594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392759">
          <w:marLeft w:val="1008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540731">
          <w:marLeft w:val="1008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85269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266929">
          <w:marLeft w:val="1008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464996">
          <w:marLeft w:val="1008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da5f2f62-f471-4d19-bfa9-d082bbfc0296">
      <UserInfo>
        <DisplayName/>
        <AccountId xsi:nil="true"/>
        <AccountType/>
      </UserInfo>
    </SharedWithUsers>
    <lcf76f155ced4ddcb4097134ff3c332f xmlns="e87a199e-15a3-4798-a8df-dbe608db4c99">
      <Terms xmlns="http://schemas.microsoft.com/office/infopath/2007/PartnerControls"/>
    </lcf76f155ced4ddcb4097134ff3c332f>
    <TaxCatchAll xmlns="da5f2f62-f471-4d19-bfa9-d082bbfc0296" xsi:nil="true"/>
    <_Flow_SignoffStatus xmlns="e87a199e-15a3-4798-a8df-dbe608db4c99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D8D3FE92FA5874499CFE01FBDAD65F9" ma:contentTypeVersion="17" ma:contentTypeDescription="Create a new document." ma:contentTypeScope="" ma:versionID="a0e60be0960f81d388692eba1ee1de0a">
  <xsd:schema xmlns:xsd="http://www.w3.org/2001/XMLSchema" xmlns:xs="http://www.w3.org/2001/XMLSchema" xmlns:p="http://schemas.microsoft.com/office/2006/metadata/properties" xmlns:ns2="e87a199e-15a3-4798-a8df-dbe608db4c99" xmlns:ns3="da5f2f62-f471-4d19-bfa9-d082bbfc0296" targetNamespace="http://schemas.microsoft.com/office/2006/metadata/properties" ma:root="true" ma:fieldsID="bbf17d2202c9d1a385de64d54b307c20" ns2:_="" ns3:_="">
    <xsd:import namespace="e87a199e-15a3-4798-a8df-dbe608db4c99"/>
    <xsd:import namespace="da5f2f62-f471-4d19-bfa9-d082bbfc02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_Flow_Signoff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87a199e-15a3-4798-a8df-dbe608db4c9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4af1f4fe-43e6-48b0-8267-0d3de29b04b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_Flow_SignoffStatus" ma:index="23" nillable="true" ma:displayName="Sign-off status" ma:internalName="Sign_x002d_off_x0020_status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5f2f62-f471-4d19-bfa9-d082bbfc0296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275105cd-4bc1-446e-a482-bb12607156e3}" ma:internalName="TaxCatchAll" ma:showField="CatchAllData" ma:web="da5f2f62-f471-4d19-bfa9-d082bbfc02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82AB0E3-A83D-4618-877B-0FFA77A62A3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E299E5F-D1F3-4097-BC0D-BCDA3DC29547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01207E6-1ABA-44EB-8450-BD1392D48892}">
  <ds:schemaRefs>
    <ds:schemaRef ds:uri="http://schemas.microsoft.com/office/2006/metadata/properties"/>
    <ds:schemaRef ds:uri="http://schemas.microsoft.com/office/infopath/2007/PartnerControls"/>
    <ds:schemaRef ds:uri="da5f2f62-f471-4d19-bfa9-d082bbfc0296"/>
    <ds:schemaRef ds:uri="e87a199e-15a3-4798-a8df-dbe608db4c99"/>
  </ds:schemaRefs>
</ds:datastoreItem>
</file>

<file path=customXml/itemProps4.xml><?xml version="1.0" encoding="utf-8"?>
<ds:datastoreItem xmlns:ds="http://schemas.openxmlformats.org/officeDocument/2006/customXml" ds:itemID="{ACD32F99-6D3C-46D8-80E4-9D7E36F30801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4</Pages>
  <Words>464</Words>
  <Characters>2650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108</CharactersWithSpaces>
  <SharedDoc>false</SharedDoc>
  <HLinks>
    <vt:vector size="6" baseType="variant">
      <vt:variant>
        <vt:i4>7274614</vt:i4>
      </vt:variant>
      <vt:variant>
        <vt:i4>3</vt:i4>
      </vt:variant>
      <vt:variant>
        <vt:i4>0</vt:i4>
      </vt:variant>
      <vt:variant>
        <vt:i4>5</vt:i4>
      </vt:variant>
      <vt:variant>
        <vt:lpwstr>../../../../Erin.ZZEEM/AppData/Local/Microsoft/Windows/Temporary Internet Files/Content.Outlook/AppData/Local/Microsoft/Windows/Temporary Internet Files/Low/Content.IE5/1CDTJGBZ/www.zzeem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rin Roberts</dc:creator>
  <cp:lastModifiedBy>Asif Ahmed</cp:lastModifiedBy>
  <cp:revision>4</cp:revision>
  <cp:lastPrinted>2017-09-05T15:12:00Z</cp:lastPrinted>
  <dcterms:created xsi:type="dcterms:W3CDTF">2022-04-05T17:49:00Z</dcterms:created>
  <dcterms:modified xsi:type="dcterms:W3CDTF">2022-04-14T19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D8D3FE92FA5874499CFE01FBDAD65F9</vt:lpwstr>
  </property>
  <property fmtid="{D5CDD505-2E9C-101B-9397-08002B2CF9AE}" pid="3" name="Order">
    <vt:r8>13483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MediaServiceImageTags">
    <vt:lpwstr/>
  </property>
</Properties>
</file>